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3B85" w:rsidRDefault="009B3B85" w:rsidP="009B3B85">
      <w:pPr>
        <w:pStyle w:val="Titel"/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rPr>
          <w:sz w:val="20"/>
        </w:rPr>
      </w:pPr>
      <w:r>
        <w:t>ÖSTERREICHISCHER AERO CLUB - Sektion Segelflug</w:t>
      </w:r>
    </w:p>
    <w:p w:rsidR="009B3B85" w:rsidRDefault="009B3B85" w:rsidP="009B3B85">
      <w:pPr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  <w:jc w:val="center"/>
        <w:rPr>
          <w:rFonts w:ascii="Arial" w:hAnsi="Arial"/>
          <w:sz w:val="18"/>
        </w:rPr>
      </w:pPr>
      <w:r>
        <w:rPr>
          <w:rFonts w:ascii="Arial" w:hAnsi="Arial"/>
          <w:sz w:val="18"/>
        </w:rPr>
        <w:t>A 1040 Wien, Prinz Eugen Straße 12, Tel.01 5051028-75</w:t>
      </w:r>
      <w:r w:rsidR="00542DFD">
        <w:rPr>
          <w:rFonts w:ascii="Arial" w:hAnsi="Arial"/>
          <w:sz w:val="18"/>
        </w:rPr>
        <w:t xml:space="preserve">  www.onf-online.at</w:t>
      </w:r>
    </w:p>
    <w:p w:rsidR="009B3B85" w:rsidRDefault="009B3B85" w:rsidP="009B3B85">
      <w:pPr>
        <w:pStyle w:val="berschrift1"/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4" w:color="000000"/>
        </w:pBdr>
        <w:shd w:val="clear" w:color="auto" w:fill="FFFFFF"/>
        <w:ind w:left="1080" w:right="1232"/>
      </w:pPr>
      <w:r>
        <w:t>Flugbestätigung für FAI-Leistungsflüge mit FLUGDATENRECORDER</w:t>
      </w:r>
    </w:p>
    <w:p w:rsidR="009B3B85" w:rsidRDefault="009B3B85" w:rsidP="00AE4BF6">
      <w:pPr>
        <w:tabs>
          <w:tab w:val="right" w:pos="9900"/>
        </w:tabs>
        <w:rPr>
          <w:rFonts w:ascii="Arial" w:hAnsi="Arial"/>
          <w:b/>
          <w:sz w:val="8"/>
        </w:rPr>
      </w:pPr>
    </w:p>
    <w:p w:rsidR="009F220F" w:rsidRDefault="009B3B85" w:rsidP="009B3B85">
      <w:pPr>
        <w:tabs>
          <w:tab w:val="left" w:pos="7380"/>
        </w:tabs>
        <w:ind w:left="180"/>
        <w:rPr>
          <w:rFonts w:ascii="Arial" w:hAnsi="Arial"/>
          <w:b/>
          <w:sz w:val="18"/>
        </w:rPr>
      </w:pPr>
      <w:r>
        <w:rPr>
          <w:rFonts w:ascii="Arial" w:hAnsi="Arial"/>
          <w:b/>
          <w:sz w:val="18"/>
        </w:rPr>
        <w:t>Für jede Flug</w:t>
      </w:r>
      <w:r w:rsidR="006B4170">
        <w:rPr>
          <w:rFonts w:ascii="Arial" w:hAnsi="Arial"/>
          <w:b/>
          <w:sz w:val="18"/>
        </w:rPr>
        <w:t>wegaufzeichnung</w:t>
      </w:r>
      <w:r>
        <w:rPr>
          <w:rFonts w:ascii="Arial" w:hAnsi="Arial"/>
          <w:b/>
          <w:sz w:val="18"/>
        </w:rPr>
        <w:t xml:space="preserve"> </w:t>
      </w:r>
      <w:r w:rsidR="009F220F">
        <w:rPr>
          <w:rFonts w:ascii="Arial" w:hAnsi="Arial"/>
          <w:b/>
          <w:sz w:val="18"/>
        </w:rPr>
        <w:t>mu</w:t>
      </w:r>
      <w:r w:rsidR="00D266E8">
        <w:rPr>
          <w:rFonts w:ascii="Arial" w:hAnsi="Arial"/>
          <w:b/>
          <w:sz w:val="18"/>
        </w:rPr>
        <w:t>ss</w:t>
      </w:r>
      <w:r>
        <w:rPr>
          <w:rFonts w:ascii="Arial" w:hAnsi="Arial"/>
          <w:b/>
          <w:sz w:val="18"/>
        </w:rPr>
        <w:t xml:space="preserve"> </w:t>
      </w:r>
      <w:r w:rsidR="00441D30">
        <w:rPr>
          <w:rFonts w:ascii="Arial" w:hAnsi="Arial"/>
          <w:b/>
          <w:sz w:val="18"/>
        </w:rPr>
        <w:t xml:space="preserve">ein </w:t>
      </w:r>
      <w:r w:rsidR="0075431D">
        <w:rPr>
          <w:rFonts w:ascii="Arial" w:hAnsi="Arial"/>
          <w:b/>
          <w:sz w:val="18"/>
        </w:rPr>
        <w:t>eigenes Formular verwendet werden</w:t>
      </w:r>
      <w:r>
        <w:rPr>
          <w:rFonts w:ascii="Arial" w:hAnsi="Arial"/>
          <w:b/>
          <w:sz w:val="18"/>
        </w:rPr>
        <w:t>!</w:t>
      </w:r>
      <w:r w:rsidR="00FE1A4F">
        <w:rPr>
          <w:rFonts w:ascii="Arial" w:hAnsi="Arial"/>
          <w:b/>
          <w:sz w:val="18"/>
        </w:rPr>
        <w:t xml:space="preserve"> </w:t>
      </w:r>
      <w:r w:rsidR="009F220F">
        <w:rPr>
          <w:rFonts w:ascii="Arial" w:hAnsi="Arial"/>
          <w:b/>
          <w:sz w:val="18"/>
        </w:rPr>
        <w:t xml:space="preserve"> </w:t>
      </w:r>
      <w:r w:rsidR="00FE1A4F">
        <w:rPr>
          <w:rFonts w:ascii="Arial" w:hAnsi="Arial"/>
          <w:b/>
          <w:sz w:val="18"/>
        </w:rPr>
        <w:t xml:space="preserve"> </w:t>
      </w:r>
    </w:p>
    <w:p w:rsidR="009B3B85" w:rsidRPr="00AE4BF6" w:rsidRDefault="00FE1A4F" w:rsidP="009B3B85">
      <w:pPr>
        <w:tabs>
          <w:tab w:val="left" w:pos="7380"/>
        </w:tabs>
        <w:ind w:left="180"/>
        <w:rPr>
          <w:rFonts w:ascii="Arial" w:hAnsi="Arial"/>
          <w:sz w:val="18"/>
        </w:rPr>
      </w:pPr>
      <w:r w:rsidRPr="00AE4BF6">
        <w:rPr>
          <w:rFonts w:ascii="Arial" w:hAnsi="Arial"/>
          <w:sz w:val="18"/>
        </w:rPr>
        <w:t>Es können</w:t>
      </w:r>
      <w:r w:rsidR="009F220F" w:rsidRPr="00AE4BF6">
        <w:rPr>
          <w:rFonts w:ascii="Arial" w:hAnsi="Arial"/>
          <w:sz w:val="18"/>
        </w:rPr>
        <w:t xml:space="preserve"> mehrere</w:t>
      </w:r>
      <w:r w:rsidRPr="00AE4BF6">
        <w:rPr>
          <w:rFonts w:ascii="Arial" w:hAnsi="Arial"/>
          <w:sz w:val="18"/>
        </w:rPr>
        <w:t xml:space="preserve"> </w:t>
      </w:r>
      <w:r w:rsidR="009F220F" w:rsidRPr="006B4170">
        <w:rPr>
          <w:rFonts w:ascii="Arial" w:hAnsi="Arial"/>
          <w:b/>
          <w:sz w:val="18"/>
        </w:rPr>
        <w:t>(</w:t>
      </w:r>
      <w:r w:rsidRPr="006B4170">
        <w:rPr>
          <w:rFonts w:ascii="Arial" w:hAnsi="Arial"/>
          <w:b/>
          <w:sz w:val="18"/>
        </w:rPr>
        <w:t>alle</w:t>
      </w:r>
      <w:r w:rsidR="009F220F" w:rsidRPr="006B4170">
        <w:rPr>
          <w:rFonts w:ascii="Arial" w:hAnsi="Arial"/>
          <w:b/>
          <w:sz w:val="18"/>
        </w:rPr>
        <w:t>)</w:t>
      </w:r>
      <w:r w:rsidRPr="00AE4BF6">
        <w:rPr>
          <w:rFonts w:ascii="Arial" w:hAnsi="Arial"/>
          <w:sz w:val="18"/>
        </w:rPr>
        <w:t xml:space="preserve"> Bedingungen mit einem Flug erfüllt werden</w:t>
      </w:r>
      <w:r w:rsidR="009F220F" w:rsidRPr="00AE4BF6">
        <w:rPr>
          <w:rFonts w:ascii="Arial" w:hAnsi="Arial"/>
          <w:sz w:val="18"/>
        </w:rPr>
        <w:t>.</w:t>
      </w:r>
      <w:r w:rsidR="00AE4BF6" w:rsidRPr="00AE4BF6">
        <w:rPr>
          <w:rFonts w:ascii="Arial" w:hAnsi="Arial"/>
          <w:sz w:val="18"/>
        </w:rPr>
        <w:t xml:space="preserve">  Zutreffendes</w:t>
      </w:r>
      <w:r w:rsidR="00460BBF">
        <w:rPr>
          <w:rFonts w:ascii="Arial" w:hAnsi="Arial"/>
          <w:sz w:val="18"/>
        </w:rPr>
        <w:t xml:space="preserve"> bitte </w:t>
      </w:r>
      <w:r w:rsidR="00AE4BF6" w:rsidRPr="00AE4BF6">
        <w:rPr>
          <w:rFonts w:ascii="Arial" w:hAnsi="Arial"/>
          <w:sz w:val="18"/>
        </w:rPr>
        <w:t xml:space="preserve"> </w:t>
      </w:r>
      <w:r w:rsidR="00460BBF">
        <w:rPr>
          <w:rFonts w:ascii="Arial" w:hAnsi="Arial"/>
          <w:sz w:val="18"/>
        </w:rPr>
        <w:t>a</w:t>
      </w:r>
      <w:r w:rsidR="00AE4BF6" w:rsidRPr="00AE4BF6">
        <w:rPr>
          <w:rFonts w:ascii="Arial" w:hAnsi="Arial"/>
          <w:sz w:val="18"/>
        </w:rPr>
        <w:t>nkreuzen</w:t>
      </w:r>
      <w:r w:rsidR="00460BBF">
        <w:rPr>
          <w:rFonts w:ascii="Arial" w:hAnsi="Arial"/>
          <w:sz w:val="18"/>
        </w:rPr>
        <w:t>.</w:t>
      </w:r>
    </w:p>
    <w:p w:rsidR="009B3B85" w:rsidRDefault="009B3B85" w:rsidP="009B3B85">
      <w:pPr>
        <w:tabs>
          <w:tab w:val="left" w:pos="7380"/>
        </w:tabs>
        <w:ind w:left="180"/>
        <w:rPr>
          <w:rFonts w:ascii="Arial" w:hAnsi="Arial"/>
          <w:sz w:val="8"/>
        </w:rPr>
      </w:pPr>
    </w:p>
    <w:p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right" w:pos="4140"/>
          <w:tab w:val="left" w:pos="4680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</w:rPr>
      </w:pPr>
      <w:r>
        <w:rPr>
          <w:rFonts w:ascii="Arial" w:hAnsi="Arial"/>
          <w:b/>
          <w:sz w:val="20"/>
        </w:rPr>
        <w:t>Silber-C</w:t>
      </w:r>
      <w:r w:rsidR="00AE4BF6"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>: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sz w:val="20"/>
        </w:rPr>
        <w:t xml:space="preserve">Distanzflug  </w:t>
      </w:r>
      <w:r>
        <w:rPr>
          <w:rFonts w:ascii="Arial" w:hAnsi="Arial"/>
          <w:sz w:val="20"/>
        </w:rPr>
        <w:tab/>
        <w:t xml:space="preserve">50 k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</w:rPr>
        <w:tab/>
      </w:r>
      <w:r>
        <w:rPr>
          <w:rFonts w:ascii="Arial" w:hAnsi="Arial"/>
          <w:sz w:val="20"/>
        </w:rPr>
        <w:t xml:space="preserve">Dauerflug  </w:t>
      </w:r>
      <w:r>
        <w:rPr>
          <w:rFonts w:ascii="Arial" w:hAnsi="Arial"/>
          <w:sz w:val="20"/>
        </w:rPr>
        <w:tab/>
        <w:t xml:space="preserve">5 Stunden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 w:rsidR="00AE4BF6">
        <w:rPr>
          <w:rFonts w:ascii="Arial" w:hAnsi="Arial"/>
          <w:sz w:val="20"/>
        </w:rPr>
        <w:t xml:space="preserve">freier </w:t>
      </w:r>
      <w:r>
        <w:rPr>
          <w:rFonts w:ascii="Arial" w:hAnsi="Arial"/>
          <w:sz w:val="20"/>
        </w:rPr>
        <w:t xml:space="preserve">Höhengewinn  1000 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</w:p>
    <w:p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left" w:pos="4680"/>
          <w:tab w:val="right" w:pos="6660"/>
          <w:tab w:val="left" w:pos="6840"/>
          <w:tab w:val="left" w:pos="7380"/>
        </w:tabs>
        <w:ind w:left="180"/>
        <w:rPr>
          <w:rFonts w:ascii="Arial" w:hAnsi="Arial"/>
          <w:sz w:val="8"/>
        </w:rPr>
      </w:pPr>
    </w:p>
    <w:p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right" w:pos="4140"/>
          <w:tab w:val="left" w:pos="4680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>Gold-C</w:t>
      </w:r>
      <w:r w:rsidR="00AE4BF6">
        <w:rPr>
          <w:rFonts w:ascii="Arial" w:hAnsi="Arial"/>
          <w:b/>
          <w:sz w:val="20"/>
        </w:rPr>
        <w:t xml:space="preserve">  </w:t>
      </w:r>
      <w:r w:rsidR="00AE4BF6"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>: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sz w:val="20"/>
        </w:rPr>
        <w:t xml:space="preserve">Distanzflug  </w:t>
      </w:r>
      <w:r>
        <w:rPr>
          <w:rFonts w:ascii="Arial" w:hAnsi="Arial"/>
          <w:sz w:val="20"/>
        </w:rPr>
        <w:tab/>
        <w:t xml:space="preserve">300 km </w:t>
      </w:r>
      <w:r>
        <w:rPr>
          <w:rFonts w:ascii="Arial" w:hAnsi="Arial"/>
          <w:sz w:val="20"/>
        </w:rPr>
        <w:tab/>
      </w:r>
      <w:r w:rsidRPr="00F66ADB">
        <w:rPr>
          <w:rFonts w:ascii="Arial" w:hAnsi="Arial"/>
        </w:rPr>
        <w:sym w:font="Wingdings 2" w:char="F0A3"/>
      </w:r>
      <w:r>
        <w:rPr>
          <w:rFonts w:ascii="Arial" w:hAnsi="Arial"/>
        </w:rPr>
        <w:tab/>
      </w:r>
      <w:r>
        <w:rPr>
          <w:rFonts w:ascii="Arial" w:hAnsi="Arial"/>
          <w:sz w:val="20"/>
        </w:rPr>
        <w:t xml:space="preserve">Dauerflug  </w:t>
      </w:r>
      <w:r>
        <w:rPr>
          <w:rFonts w:ascii="Arial" w:hAnsi="Arial"/>
          <w:sz w:val="20"/>
        </w:rPr>
        <w:tab/>
        <w:t xml:space="preserve">5 Stunden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 w:rsidR="00AE4BF6">
        <w:rPr>
          <w:rFonts w:ascii="Arial" w:hAnsi="Arial"/>
          <w:sz w:val="20"/>
        </w:rPr>
        <w:t xml:space="preserve">freier </w:t>
      </w:r>
      <w:r>
        <w:rPr>
          <w:rFonts w:ascii="Arial" w:hAnsi="Arial"/>
          <w:sz w:val="20"/>
        </w:rPr>
        <w:t xml:space="preserve">Höhengewinn  3000 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</w:p>
    <w:p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left" w:pos="4680"/>
          <w:tab w:val="right" w:pos="6660"/>
          <w:tab w:val="left" w:pos="6840"/>
          <w:tab w:val="left" w:pos="7380"/>
        </w:tabs>
        <w:ind w:left="180"/>
        <w:rPr>
          <w:rFonts w:ascii="Arial" w:hAnsi="Arial"/>
          <w:sz w:val="8"/>
        </w:rPr>
      </w:pPr>
    </w:p>
    <w:p w:rsidR="009B3B85" w:rsidRDefault="009B3B85" w:rsidP="00D266E8">
      <w:pPr>
        <w:tabs>
          <w:tab w:val="right" w:pos="1100"/>
          <w:tab w:val="left" w:pos="1870"/>
          <w:tab w:val="right" w:pos="3780"/>
          <w:tab w:val="left" w:pos="3960"/>
          <w:tab w:val="right" w:pos="4140"/>
          <w:tab w:val="left" w:pos="4680"/>
          <w:tab w:val="right" w:pos="6660"/>
          <w:tab w:val="left" w:pos="6840"/>
          <w:tab w:val="right" w:pos="7200"/>
          <w:tab w:val="left" w:pos="7380"/>
          <w:tab w:val="right" w:pos="10230"/>
        </w:tabs>
        <w:ind w:left="180"/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>Diamant</w:t>
      </w:r>
      <w:r w:rsidR="00AE4BF6">
        <w:rPr>
          <w:rFonts w:ascii="Arial" w:hAnsi="Arial"/>
          <w:b/>
          <w:sz w:val="20"/>
        </w:rPr>
        <w:tab/>
      </w:r>
      <w:r>
        <w:rPr>
          <w:rFonts w:ascii="Arial" w:hAnsi="Arial"/>
          <w:b/>
          <w:sz w:val="20"/>
        </w:rPr>
        <w:t>: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sz w:val="20"/>
        </w:rPr>
        <w:t xml:space="preserve">Distanzflug  </w:t>
      </w:r>
      <w:r>
        <w:rPr>
          <w:rFonts w:ascii="Arial" w:hAnsi="Arial"/>
          <w:sz w:val="20"/>
        </w:rPr>
        <w:tab/>
        <w:t xml:space="preserve">500 k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</w:rPr>
        <w:tab/>
      </w:r>
      <w:r>
        <w:rPr>
          <w:rFonts w:ascii="Arial" w:hAnsi="Arial"/>
          <w:sz w:val="20"/>
        </w:rPr>
        <w:t xml:space="preserve">Zielflug  </w:t>
      </w:r>
      <w:r>
        <w:rPr>
          <w:rFonts w:ascii="Arial" w:hAnsi="Arial"/>
          <w:sz w:val="20"/>
        </w:rPr>
        <w:tab/>
        <w:t xml:space="preserve">300 km </w:t>
      </w:r>
      <w:r>
        <w:rPr>
          <w:rFonts w:ascii="Arial" w:hAnsi="Arial"/>
          <w:sz w:val="20"/>
        </w:rPr>
        <w:tab/>
      </w:r>
      <w:r w:rsidRPr="00F66ADB">
        <w:rPr>
          <w:rFonts w:ascii="Arial" w:hAnsi="Arial"/>
        </w:rPr>
        <w:sym w:font="Wingdings 2" w:char="F0A3"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 w:rsidR="00AE4BF6">
        <w:rPr>
          <w:rFonts w:ascii="Arial" w:hAnsi="Arial"/>
          <w:sz w:val="20"/>
        </w:rPr>
        <w:t xml:space="preserve">freier </w:t>
      </w:r>
      <w:r>
        <w:rPr>
          <w:rFonts w:ascii="Arial" w:hAnsi="Arial"/>
          <w:sz w:val="20"/>
        </w:rPr>
        <w:t xml:space="preserve">Höhengewinn  5000 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</w:p>
    <w:p w:rsidR="009B3B85" w:rsidRDefault="009B3B85" w:rsidP="00D266E8">
      <w:pPr>
        <w:tabs>
          <w:tab w:val="left" w:pos="1870"/>
          <w:tab w:val="right" w:pos="3780"/>
          <w:tab w:val="left" w:pos="3960"/>
          <w:tab w:val="left" w:pos="4680"/>
          <w:tab w:val="right" w:pos="6660"/>
          <w:tab w:val="left" w:pos="6840"/>
          <w:tab w:val="left" w:pos="7380"/>
        </w:tabs>
        <w:ind w:left="180"/>
        <w:rPr>
          <w:rFonts w:ascii="Arial" w:hAnsi="Arial"/>
          <w:sz w:val="8"/>
        </w:rPr>
      </w:pPr>
    </w:p>
    <w:p w:rsidR="009B3B85" w:rsidRDefault="009B3B85" w:rsidP="00D266E8">
      <w:pPr>
        <w:tabs>
          <w:tab w:val="left" w:pos="1870"/>
          <w:tab w:val="right" w:pos="3780"/>
          <w:tab w:val="left" w:pos="3960"/>
          <w:tab w:val="right" w:pos="4140"/>
          <w:tab w:val="left" w:pos="4680"/>
          <w:tab w:val="right" w:pos="6660"/>
          <w:tab w:val="left" w:pos="6840"/>
          <w:tab w:val="right" w:pos="7200"/>
          <w:tab w:val="left" w:pos="7380"/>
          <w:tab w:val="left" w:pos="7560"/>
          <w:tab w:val="right" w:pos="9900"/>
          <w:tab w:val="right" w:pos="10230"/>
        </w:tabs>
        <w:ind w:left="180"/>
        <w:rPr>
          <w:rFonts w:ascii="Arial" w:hAnsi="Arial"/>
          <w:sz w:val="20"/>
        </w:rPr>
      </w:pPr>
      <w:r>
        <w:rPr>
          <w:rFonts w:ascii="Arial" w:hAnsi="Arial"/>
          <w:b/>
          <w:sz w:val="20"/>
        </w:rPr>
        <w:t>Streckendiplom:</w:t>
      </w:r>
      <w:r>
        <w:rPr>
          <w:rFonts w:ascii="Arial" w:hAnsi="Arial"/>
          <w:b/>
          <w:sz w:val="20"/>
        </w:rPr>
        <w:tab/>
      </w:r>
      <w:r>
        <w:rPr>
          <w:rFonts w:ascii="Arial" w:hAnsi="Arial"/>
          <w:sz w:val="20"/>
        </w:rPr>
        <w:t>Distanzflug</w:t>
      </w:r>
      <w:r>
        <w:rPr>
          <w:rFonts w:ascii="Arial" w:hAnsi="Arial"/>
          <w:sz w:val="20"/>
        </w:rPr>
        <w:tab/>
      </w:r>
      <w:r w:rsidR="00FE1A4F">
        <w:rPr>
          <w:rFonts w:ascii="Arial" w:hAnsi="Arial"/>
          <w:sz w:val="20"/>
        </w:rPr>
        <w:t>75</w:t>
      </w:r>
      <w:r>
        <w:rPr>
          <w:rFonts w:ascii="Arial" w:hAnsi="Arial"/>
          <w:sz w:val="20"/>
        </w:rPr>
        <w:t xml:space="preserve">0 k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</w:rPr>
        <w:tab/>
      </w:r>
      <w:r>
        <w:rPr>
          <w:rFonts w:ascii="Arial" w:hAnsi="Arial"/>
          <w:sz w:val="20"/>
        </w:rPr>
        <w:t xml:space="preserve">Distanzflug  </w:t>
      </w:r>
      <w:r>
        <w:rPr>
          <w:rFonts w:ascii="Arial" w:hAnsi="Arial"/>
          <w:sz w:val="20"/>
        </w:rPr>
        <w:tab/>
        <w:t>1</w:t>
      </w:r>
      <w:r w:rsidR="00FE1A4F">
        <w:rPr>
          <w:rFonts w:ascii="Arial" w:hAnsi="Arial"/>
          <w:sz w:val="20"/>
        </w:rPr>
        <w:t>00</w:t>
      </w:r>
      <w:r>
        <w:rPr>
          <w:rFonts w:ascii="Arial" w:hAnsi="Arial"/>
          <w:sz w:val="20"/>
        </w:rPr>
        <w:t xml:space="preserve">0 km </w:t>
      </w:r>
      <w:r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  <w:t xml:space="preserve">Distanzflug  _________  </w:t>
      </w:r>
      <w:r w:rsidR="00AE4BF6"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 xml:space="preserve">km </w:t>
      </w:r>
      <w:r w:rsidR="00AE4BF6">
        <w:rPr>
          <w:rFonts w:ascii="Arial" w:hAnsi="Arial"/>
          <w:sz w:val="20"/>
        </w:rPr>
        <w:tab/>
      </w:r>
      <w:r>
        <w:rPr>
          <w:rFonts w:ascii="Arial" w:hAnsi="Arial"/>
        </w:rPr>
        <w:sym w:font="Wingdings 2" w:char="F0A3"/>
      </w:r>
    </w:p>
    <w:p w:rsidR="009B3B85" w:rsidRDefault="009B3B85" w:rsidP="009B3B85">
      <w:pPr>
        <w:tabs>
          <w:tab w:val="right" w:pos="3780"/>
          <w:tab w:val="left" w:pos="4680"/>
          <w:tab w:val="right" w:pos="6660"/>
          <w:tab w:val="left" w:pos="7380"/>
          <w:tab w:val="left" w:pos="9720"/>
        </w:tabs>
        <w:ind w:left="180"/>
        <w:rPr>
          <w:rFonts w:ascii="Arial" w:hAnsi="Arial"/>
          <w:sz w:val="8"/>
        </w:rPr>
      </w:pPr>
    </w:p>
    <w:tbl>
      <w:tblPr>
        <w:tblW w:w="10805" w:type="dxa"/>
        <w:tblInd w:w="1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200"/>
        <w:gridCol w:w="202"/>
        <w:gridCol w:w="1238"/>
        <w:gridCol w:w="650"/>
        <w:gridCol w:w="833"/>
        <w:gridCol w:w="1146"/>
        <w:gridCol w:w="1466"/>
        <w:gridCol w:w="3070"/>
      </w:tblGrid>
      <w:tr w:rsidR="009B3B85" w:rsidTr="00E66CD1"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Datum des Fluges: </w:t>
            </w:r>
            <w:r w:rsidR="00F66ADB">
              <w:rPr>
                <w:rFonts w:ascii="Arial" w:hAnsi="Arial"/>
                <w:sz w:val="20"/>
              </w:rPr>
              <w:t xml:space="preserve">    </w:t>
            </w:r>
            <w:r w:rsidR="00455F4D">
              <w:rPr>
                <w:rFonts w:ascii="Arial" w:hAnsi="Arial"/>
                <w:sz w:val="20"/>
              </w:rPr>
              <w:t>____/_____/</w:t>
            </w:r>
            <w:r w:rsidR="00F66ADB">
              <w:rPr>
                <w:rFonts w:ascii="Arial" w:hAnsi="Arial"/>
                <w:sz w:val="20"/>
              </w:rPr>
              <w:t>_________</w:t>
            </w:r>
          </w:p>
        </w:tc>
        <w:tc>
          <w:tcPr>
            <w:tcW w:w="2612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070" w:type="dxa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E66CD1">
        <w:tc>
          <w:tcPr>
            <w:tcW w:w="2402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721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070" w:type="dxa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E66CD1">
        <w:trPr>
          <w:cantSplit/>
        </w:trPr>
        <w:tc>
          <w:tcPr>
            <w:tcW w:w="6269" w:type="dxa"/>
            <w:gridSpan w:val="6"/>
          </w:tcPr>
          <w:p w:rsidR="009B3B85" w:rsidRDefault="00D167F2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Vor- und </w:t>
            </w:r>
            <w:r w:rsidR="009B3B85">
              <w:rPr>
                <w:rFonts w:ascii="Arial" w:hAnsi="Arial"/>
                <w:sz w:val="20"/>
              </w:rPr>
              <w:t xml:space="preserve">Nachname:  </w:t>
            </w:r>
            <w:r w:rsidR="00F66ADB">
              <w:rPr>
                <w:rFonts w:ascii="Arial" w:hAnsi="Arial"/>
                <w:sz w:val="20"/>
              </w:rPr>
              <w:t>_____________________________________</w:t>
            </w:r>
          </w:p>
        </w:tc>
        <w:tc>
          <w:tcPr>
            <w:tcW w:w="4536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E66CD1">
        <w:tc>
          <w:tcPr>
            <w:tcW w:w="10805" w:type="dxa"/>
            <w:gridSpan w:val="8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Geburtsdatum:  </w:t>
            </w:r>
            <w:r w:rsidR="00F66ADB">
              <w:rPr>
                <w:rFonts w:ascii="Arial" w:hAnsi="Arial"/>
                <w:color w:val="000000"/>
                <w:sz w:val="20"/>
              </w:rPr>
              <w:t xml:space="preserve">         </w:t>
            </w:r>
            <w:r>
              <w:rPr>
                <w:rFonts w:ascii="Arial" w:hAnsi="Arial"/>
                <w:color w:val="000000"/>
                <w:sz w:val="20"/>
              </w:rPr>
              <w:t>___</w:t>
            </w:r>
            <w:r w:rsidR="00F66ADB">
              <w:rPr>
                <w:rFonts w:ascii="Arial" w:hAnsi="Arial"/>
                <w:color w:val="000000"/>
                <w:sz w:val="20"/>
              </w:rPr>
              <w:t>.</w:t>
            </w:r>
            <w:r>
              <w:rPr>
                <w:rFonts w:ascii="Arial" w:hAnsi="Arial"/>
                <w:color w:val="000000"/>
                <w:sz w:val="20"/>
              </w:rPr>
              <w:t>___</w:t>
            </w:r>
            <w:r w:rsidR="00F66ADB">
              <w:rPr>
                <w:rFonts w:ascii="Arial" w:hAnsi="Arial"/>
                <w:color w:val="000000"/>
                <w:sz w:val="20"/>
              </w:rPr>
              <w:t>.</w:t>
            </w:r>
            <w:r>
              <w:rPr>
                <w:rFonts w:ascii="Arial" w:hAnsi="Arial"/>
                <w:color w:val="000000"/>
                <w:sz w:val="20"/>
              </w:rPr>
              <w:t>_____</w:t>
            </w:r>
          </w:p>
        </w:tc>
        <w:tc>
          <w:tcPr>
            <w:tcW w:w="5682" w:type="dxa"/>
            <w:gridSpan w:val="3"/>
          </w:tcPr>
          <w:p w:rsidR="009B3B85" w:rsidRDefault="009B3B85" w:rsidP="00BB7F74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Sportlizenznummer</w:t>
            </w:r>
            <w:r w:rsidR="00F66ADB">
              <w:rPr>
                <w:rFonts w:ascii="Arial" w:hAnsi="Arial"/>
                <w:color w:val="000000"/>
                <w:sz w:val="20"/>
              </w:rPr>
              <w:t xml:space="preserve"> </w:t>
            </w:r>
            <w:r w:rsidR="00F66ADB" w:rsidRPr="00F66ADB">
              <w:rPr>
                <w:rFonts w:ascii="Arial" w:hAnsi="Arial"/>
                <w:color w:val="000000"/>
                <w:sz w:val="16"/>
                <w:szCs w:val="16"/>
              </w:rPr>
              <w:t>(10 stellig)</w:t>
            </w:r>
            <w:r>
              <w:rPr>
                <w:rFonts w:ascii="Arial" w:hAnsi="Arial"/>
                <w:color w:val="000000"/>
                <w:sz w:val="20"/>
              </w:rPr>
              <w:t xml:space="preserve">:  </w:t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  <w:r w:rsidR="00BB7F74" w:rsidRPr="00BB7F74">
              <w:rPr>
                <w:rFonts w:ascii="Arial" w:hAnsi="Arial"/>
                <w:sz w:val="28"/>
                <w:szCs w:val="28"/>
              </w:rPr>
              <w:sym w:font="Wingdings 2" w:char="F0A3"/>
            </w: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682" w:type="dxa"/>
            <w:gridSpan w:val="3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PLZ / Wohnort:  _______________________________</w:t>
            </w:r>
          </w:p>
        </w:tc>
        <w:tc>
          <w:tcPr>
            <w:tcW w:w="5682" w:type="dxa"/>
            <w:gridSpan w:val="3"/>
          </w:tcPr>
          <w:p w:rsidR="009B3B85" w:rsidRDefault="009B3B85" w:rsidP="00542DFD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Stra</w:t>
            </w:r>
            <w:r w:rsidR="00542DFD">
              <w:rPr>
                <w:rFonts w:ascii="Arial" w:hAnsi="Arial"/>
                <w:color w:val="000000"/>
                <w:sz w:val="20"/>
              </w:rPr>
              <w:t>ß</w:t>
            </w:r>
            <w:r>
              <w:rPr>
                <w:rFonts w:ascii="Arial" w:hAnsi="Arial"/>
                <w:color w:val="000000"/>
                <w:sz w:val="20"/>
              </w:rPr>
              <w:t>e:  ______________________________________</w:t>
            </w: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682" w:type="dxa"/>
            <w:gridSpan w:val="3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Telefonnummer: _______________________________</w:t>
            </w:r>
          </w:p>
        </w:tc>
        <w:tc>
          <w:tcPr>
            <w:tcW w:w="5682" w:type="dxa"/>
            <w:gridSpan w:val="3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-Mail:  ______________________@_______________</w:t>
            </w: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5682" w:type="dxa"/>
            <w:gridSpan w:val="3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E66CD1">
        <w:trPr>
          <w:cantSplit/>
        </w:trPr>
        <w:tc>
          <w:tcPr>
            <w:tcW w:w="3640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Kennzeichen:  </w:t>
            </w:r>
            <w:r w:rsidR="00F66ADB">
              <w:rPr>
                <w:rFonts w:ascii="Arial" w:hAnsi="Arial"/>
                <w:sz w:val="20"/>
              </w:rPr>
              <w:t>_________________</w:t>
            </w:r>
            <w:r w:rsidR="00651AF3">
              <w:rPr>
                <w:rFonts w:ascii="Arial" w:hAnsi="Arial"/>
                <w:sz w:val="20"/>
              </w:rPr>
              <w:t>_</w:t>
            </w:r>
            <w:r w:rsidR="00F66ADB">
              <w:rPr>
                <w:rFonts w:ascii="Arial" w:hAnsi="Arial"/>
                <w:sz w:val="20"/>
              </w:rPr>
              <w:t>_</w:t>
            </w:r>
          </w:p>
        </w:tc>
        <w:tc>
          <w:tcPr>
            <w:tcW w:w="4095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Type:  </w:t>
            </w:r>
            <w:r w:rsidR="00F66ADB">
              <w:rPr>
                <w:rFonts w:ascii="Arial" w:hAnsi="Arial"/>
                <w:sz w:val="20"/>
              </w:rPr>
              <w:t>______________________</w:t>
            </w:r>
          </w:p>
        </w:tc>
        <w:tc>
          <w:tcPr>
            <w:tcW w:w="3070" w:type="dxa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E66CD1">
        <w:tc>
          <w:tcPr>
            <w:tcW w:w="2402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721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3070" w:type="dxa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Datenlogger-Type: </w:t>
            </w:r>
            <w:r w:rsidR="00F66ADB">
              <w:rPr>
                <w:rFonts w:ascii="Arial" w:hAnsi="Arial"/>
                <w:sz w:val="20"/>
              </w:rPr>
              <w:t>_________________________</w:t>
            </w:r>
          </w:p>
        </w:tc>
        <w:tc>
          <w:tcPr>
            <w:tcW w:w="5682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eriennummer:  </w:t>
            </w:r>
            <w:r w:rsidR="00F66ADB">
              <w:rPr>
                <w:rFonts w:ascii="Arial" w:hAnsi="Arial"/>
                <w:sz w:val="20"/>
              </w:rPr>
              <w:t>_____________________</w:t>
            </w:r>
          </w:p>
        </w:tc>
      </w:tr>
      <w:tr w:rsidR="009B3B85" w:rsidTr="00E66CD1">
        <w:tc>
          <w:tcPr>
            <w:tcW w:w="2200" w:type="dxa"/>
          </w:tcPr>
          <w:p w:rsidR="009B3B85" w:rsidRDefault="009B3B85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2923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2612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12"/>
              </w:rPr>
            </w:pPr>
          </w:p>
        </w:tc>
        <w:tc>
          <w:tcPr>
            <w:tcW w:w="3070" w:type="dxa"/>
          </w:tcPr>
          <w:p w:rsidR="009B3B85" w:rsidRDefault="009B3B85" w:rsidP="009B3B85">
            <w:pPr>
              <w:rPr>
                <w:rFonts w:ascii="Arial" w:hAnsi="Arial"/>
                <w:sz w:val="12"/>
              </w:rPr>
            </w:pPr>
          </w:p>
        </w:tc>
      </w:tr>
      <w:tr w:rsidR="009B3B85" w:rsidTr="00E66CD1">
        <w:tc>
          <w:tcPr>
            <w:tcW w:w="2200" w:type="dxa"/>
          </w:tcPr>
          <w:p w:rsidR="009B3B85" w:rsidRDefault="009B3B85" w:rsidP="006B4170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lug mit Doppelsitzer</w:t>
            </w:r>
            <w:r w:rsidR="006B4170">
              <w:rPr>
                <w:rFonts w:ascii="Arial" w:hAnsi="Arial"/>
                <w:sz w:val="20"/>
              </w:rPr>
              <w:t xml:space="preserve"> </w:t>
            </w:r>
          </w:p>
        </w:tc>
        <w:tc>
          <w:tcPr>
            <w:tcW w:w="2923" w:type="dxa"/>
            <w:gridSpan w:val="4"/>
          </w:tcPr>
          <w:p w:rsidR="009B3B85" w:rsidRDefault="009B3B85" w:rsidP="006B4170">
            <w:pPr>
              <w:tabs>
                <w:tab w:val="right" w:pos="2015"/>
              </w:tabs>
              <w:ind w:right="60"/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einsitzig geflogen</w:t>
            </w:r>
            <w:r w:rsidR="006B4170">
              <w:rPr>
                <w:rFonts w:ascii="Arial" w:hAnsi="Arial"/>
                <w:color w:val="000000"/>
                <w:sz w:val="20"/>
              </w:rPr>
              <w:t xml:space="preserve">    </w:t>
            </w:r>
            <w:r w:rsidR="00F66ADB"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2612" w:type="dxa"/>
            <w:gridSpan w:val="2"/>
          </w:tcPr>
          <w:p w:rsidR="009B3B85" w:rsidRDefault="009B3B85" w:rsidP="009B3B85">
            <w:pPr>
              <w:jc w:val="right"/>
              <w:rPr>
                <w:rFonts w:ascii="Arial" w:hAnsi="Arial"/>
                <w:color w:val="000000"/>
                <w:sz w:val="20"/>
              </w:rPr>
            </w:pPr>
          </w:p>
        </w:tc>
        <w:tc>
          <w:tcPr>
            <w:tcW w:w="3070" w:type="dxa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E66CD1">
        <w:tc>
          <w:tcPr>
            <w:tcW w:w="2200" w:type="dxa"/>
          </w:tcPr>
          <w:p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  <w:tc>
          <w:tcPr>
            <w:tcW w:w="2923" w:type="dxa"/>
            <w:gridSpan w:val="4"/>
          </w:tcPr>
          <w:p w:rsidR="009B3B85" w:rsidRDefault="009B3B85" w:rsidP="009B3B85">
            <w:pPr>
              <w:jc w:val="right"/>
              <w:rPr>
                <w:rFonts w:ascii="Arial" w:hAnsi="Arial"/>
                <w:color w:val="000000"/>
                <w:sz w:val="8"/>
              </w:rPr>
            </w:pPr>
          </w:p>
        </w:tc>
        <w:tc>
          <w:tcPr>
            <w:tcW w:w="2612" w:type="dxa"/>
            <w:gridSpan w:val="2"/>
          </w:tcPr>
          <w:p w:rsidR="009B3B85" w:rsidRDefault="009B3B85" w:rsidP="009B3B85">
            <w:pPr>
              <w:jc w:val="right"/>
              <w:rPr>
                <w:rFonts w:ascii="Arial" w:hAnsi="Arial"/>
                <w:color w:val="000000"/>
                <w:sz w:val="8"/>
              </w:rPr>
            </w:pPr>
          </w:p>
        </w:tc>
        <w:tc>
          <w:tcPr>
            <w:tcW w:w="3070" w:type="dxa"/>
          </w:tcPr>
          <w:p w:rsidR="009B3B85" w:rsidRDefault="009B3B85" w:rsidP="009B3B85">
            <w:pPr>
              <w:rPr>
                <w:rFonts w:ascii="Arial" w:hAnsi="Arial"/>
                <w:color w:val="000000"/>
                <w:sz w:val="8"/>
              </w:rPr>
            </w:pPr>
          </w:p>
        </w:tc>
      </w:tr>
      <w:tr w:rsidR="009B3B85" w:rsidTr="00E66CD1">
        <w:trPr>
          <w:cantSplit/>
        </w:trPr>
        <w:tc>
          <w:tcPr>
            <w:tcW w:w="2200" w:type="dxa"/>
          </w:tcPr>
          <w:p w:rsidR="009B3B85" w:rsidRDefault="009B3B85" w:rsidP="009B3B85">
            <w:pPr>
              <w:tabs>
                <w:tab w:val="left" w:pos="3626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Freier Flug </w:t>
            </w:r>
            <w:r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2090" w:type="dxa"/>
            <w:gridSpan w:val="3"/>
          </w:tcPr>
          <w:p w:rsidR="009B3B85" w:rsidRDefault="009B3B85" w:rsidP="00F66ADB">
            <w:pPr>
              <w:tabs>
                <w:tab w:val="left" w:pos="3626"/>
              </w:tabs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20"/>
              </w:rPr>
              <w:t xml:space="preserve">Angemeldeter Flug </w:t>
            </w:r>
            <w:r w:rsidR="00F66ADB">
              <w:rPr>
                <w:rFonts w:ascii="Arial" w:hAnsi="Arial"/>
                <w:sz w:val="22"/>
              </w:rPr>
              <w:sym w:font="Wingdings 2" w:char="F0A3"/>
            </w:r>
          </w:p>
        </w:tc>
        <w:tc>
          <w:tcPr>
            <w:tcW w:w="6515" w:type="dxa"/>
            <w:gridSpan w:val="4"/>
          </w:tcPr>
          <w:p w:rsidR="00D266E8" w:rsidRDefault="00D266E8" w:rsidP="009B3B85">
            <w:pPr>
              <w:tabs>
                <w:tab w:val="left" w:pos="3626"/>
              </w:tabs>
              <w:rPr>
                <w:rFonts w:ascii="Arial" w:hAnsi="Arial"/>
                <w:b/>
                <w:color w:val="000000"/>
                <w:sz w:val="16"/>
                <w:szCs w:val="16"/>
              </w:rPr>
            </w:pPr>
            <w:r w:rsidRPr="00D266E8">
              <w:rPr>
                <w:rFonts w:ascii="Arial" w:hAnsi="Arial"/>
                <w:b/>
                <w:color w:val="000000"/>
                <w:sz w:val="20"/>
                <w:szCs w:val="20"/>
              </w:rPr>
              <w:t>Flugdeklaration :</w:t>
            </w:r>
            <w:r>
              <w:rPr>
                <w:rFonts w:ascii="Arial" w:hAnsi="Arial"/>
                <w:sz w:val="22"/>
              </w:rPr>
              <w:t xml:space="preserve">  </w:t>
            </w:r>
            <w:r w:rsidRPr="00D266E8">
              <w:rPr>
                <w:rFonts w:ascii="Arial" w:hAnsi="Arial"/>
                <w:b/>
                <w:color w:val="000000"/>
                <w:sz w:val="20"/>
                <w:szCs w:val="20"/>
              </w:rPr>
              <w:t>Im Logger</w:t>
            </w:r>
            <w:r w:rsidR="002D2B26">
              <w:rPr>
                <w:rFonts w:ascii="Arial" w:hAnsi="Arial"/>
                <w:b/>
                <w:color w:val="000000"/>
                <w:sz w:val="20"/>
                <w:szCs w:val="20"/>
              </w:rPr>
              <w:t xml:space="preserve"> </w:t>
            </w:r>
            <w:r w:rsidR="002D2B26"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b/>
                <w:color w:val="000000"/>
                <w:sz w:val="16"/>
                <w:szCs w:val="16"/>
              </w:rPr>
              <w:t xml:space="preserve">, </w:t>
            </w:r>
            <w:r>
              <w:rPr>
                <w:rFonts w:ascii="Arial" w:hAnsi="Arial"/>
                <w:sz w:val="22"/>
              </w:rPr>
              <w:t xml:space="preserve"> </w:t>
            </w:r>
            <w:r w:rsidRPr="00D266E8">
              <w:rPr>
                <w:rFonts w:ascii="Arial" w:hAnsi="Arial"/>
                <w:b/>
                <w:sz w:val="20"/>
                <w:szCs w:val="20"/>
              </w:rPr>
              <w:t>Online</w:t>
            </w:r>
            <w:r w:rsidR="002D2B26">
              <w:rPr>
                <w:rFonts w:ascii="Arial" w:hAnsi="Arial"/>
                <w:b/>
                <w:sz w:val="20"/>
                <w:szCs w:val="20"/>
              </w:rPr>
              <w:t xml:space="preserve"> </w:t>
            </w:r>
            <w:r w:rsidR="002D2B26"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2"/>
              </w:rPr>
              <w:t xml:space="preserve">,  </w:t>
            </w:r>
            <w:r w:rsidRPr="00D266E8">
              <w:rPr>
                <w:rFonts w:ascii="Arial" w:hAnsi="Arial"/>
                <w:b/>
                <w:sz w:val="20"/>
                <w:szCs w:val="20"/>
              </w:rPr>
              <w:t>auf Papier</w:t>
            </w:r>
            <w:r>
              <w:rPr>
                <w:rFonts w:ascii="Arial" w:hAnsi="Arial"/>
                <w:b/>
                <w:color w:val="000000"/>
                <w:sz w:val="16"/>
                <w:szCs w:val="16"/>
              </w:rPr>
              <w:t xml:space="preserve"> </w:t>
            </w:r>
            <w:r w:rsidR="002D2B26">
              <w:rPr>
                <w:rFonts w:ascii="Arial" w:hAnsi="Arial"/>
                <w:sz w:val="22"/>
              </w:rPr>
              <w:sym w:font="Wingdings 2" w:char="F0A3"/>
            </w:r>
          </w:p>
          <w:p w:rsidR="009B3B85" w:rsidRPr="00E76C01" w:rsidRDefault="009B3B85" w:rsidP="00D266E8">
            <w:pPr>
              <w:tabs>
                <w:tab w:val="left" w:pos="3626"/>
              </w:tabs>
              <w:rPr>
                <w:rFonts w:ascii="Arial" w:hAnsi="Arial"/>
                <w:sz w:val="16"/>
                <w:szCs w:val="16"/>
              </w:rPr>
            </w:pPr>
            <w:r w:rsidRPr="00E76C01">
              <w:rPr>
                <w:rFonts w:ascii="Arial" w:hAnsi="Arial"/>
                <w:color w:val="000000"/>
                <w:sz w:val="16"/>
                <w:szCs w:val="16"/>
              </w:rPr>
              <w:t xml:space="preserve">Beim angemeldeten Flug müssen Name des Piloten, Kennzeichen, Type des Flugzeuges und Flugaufgabe </w:t>
            </w:r>
            <w:r w:rsidR="002D2B26">
              <w:rPr>
                <w:rFonts w:ascii="Arial" w:hAnsi="Arial"/>
                <w:color w:val="000000"/>
                <w:sz w:val="16"/>
                <w:szCs w:val="16"/>
              </w:rPr>
              <w:t xml:space="preserve">(WP’s) </w:t>
            </w:r>
            <w:r w:rsidRPr="00E76C01">
              <w:rPr>
                <w:rFonts w:ascii="Arial" w:hAnsi="Arial"/>
                <w:color w:val="000000"/>
                <w:sz w:val="16"/>
                <w:szCs w:val="16"/>
              </w:rPr>
              <w:t xml:space="preserve">vor dem Start </w:t>
            </w:r>
            <w:r w:rsidR="00D266E8" w:rsidRPr="00E76C01">
              <w:rPr>
                <w:rFonts w:ascii="Arial" w:hAnsi="Arial"/>
                <w:color w:val="000000"/>
                <w:sz w:val="16"/>
                <w:szCs w:val="16"/>
              </w:rPr>
              <w:t xml:space="preserve">deklariert </w:t>
            </w:r>
            <w:r w:rsidRPr="00E76C01">
              <w:rPr>
                <w:rFonts w:ascii="Arial" w:hAnsi="Arial"/>
                <w:color w:val="000000"/>
                <w:sz w:val="16"/>
                <w:szCs w:val="16"/>
              </w:rPr>
              <w:t>werden!</w:t>
            </w:r>
          </w:p>
        </w:tc>
      </w:tr>
      <w:tr w:rsidR="009B3B85" w:rsidTr="00E66CD1">
        <w:trPr>
          <w:cantSplit/>
        </w:trPr>
        <w:tc>
          <w:tcPr>
            <w:tcW w:w="10805" w:type="dxa"/>
            <w:gridSpan w:val="8"/>
          </w:tcPr>
          <w:p w:rsidR="009B3B85" w:rsidRDefault="009B3B85" w:rsidP="009B3B85">
            <w:pPr>
              <w:rPr>
                <w:rFonts w:ascii="Arial" w:hAnsi="Arial"/>
                <w:color w:val="000000"/>
                <w:sz w:val="8"/>
              </w:rPr>
            </w:pPr>
          </w:p>
        </w:tc>
      </w:tr>
      <w:tr w:rsidR="009B3B85" w:rsidTr="00E66CD1">
        <w:trPr>
          <w:cantSplit/>
        </w:trPr>
        <w:tc>
          <w:tcPr>
            <w:tcW w:w="10805" w:type="dxa"/>
            <w:gridSpan w:val="8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Bescheinigung der Angaben zum Start durch Pilot und Sportzeuge:</w:t>
            </w:r>
          </w:p>
        </w:tc>
      </w:tr>
      <w:tr w:rsidR="009B3B85" w:rsidTr="00E66CD1">
        <w:trPr>
          <w:cantSplit/>
        </w:trPr>
        <w:tc>
          <w:tcPr>
            <w:tcW w:w="10805" w:type="dxa"/>
            <w:gridSpan w:val="8"/>
          </w:tcPr>
          <w:p w:rsidR="00E41BC9" w:rsidRDefault="009B3B85" w:rsidP="009B3B85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D167F2">
              <w:rPr>
                <w:rFonts w:ascii="Arial" w:hAnsi="Arial"/>
                <w:color w:val="000000"/>
                <w:sz w:val="16"/>
                <w:szCs w:val="16"/>
              </w:rPr>
              <w:t xml:space="preserve">Hiermit bestätigt der Pilot die Richtigkeit der obigen Angaben, und dass er über eine gültige, unterschriebene Sportlizenz verfügt. </w:t>
            </w:r>
          </w:p>
          <w:p w:rsidR="009B3B85" w:rsidRPr="00D167F2" w:rsidRDefault="009B3B85" w:rsidP="009B3B85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D167F2">
              <w:rPr>
                <w:rFonts w:ascii="Arial" w:hAnsi="Arial"/>
                <w:color w:val="000000"/>
                <w:sz w:val="16"/>
                <w:szCs w:val="16"/>
              </w:rPr>
              <w:t>Der Sportzeuge bestätigt, dass er obige Angaben überprüft und für richtig befunden hat, und dass er alle Vorgänge bis zum Start beobachtet oder den Flugdatenrecorder mit dem Flugzeug versiegelt hat.</w:t>
            </w:r>
          </w:p>
        </w:tc>
      </w:tr>
      <w:tr w:rsidR="009B3B85" w:rsidTr="00E66CD1">
        <w:trPr>
          <w:cantSplit/>
        </w:trPr>
        <w:tc>
          <w:tcPr>
            <w:tcW w:w="10805" w:type="dxa"/>
            <w:gridSpan w:val="8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E66CD1">
        <w:trPr>
          <w:cantSplit/>
        </w:trPr>
        <w:tc>
          <w:tcPr>
            <w:tcW w:w="10805" w:type="dxa"/>
            <w:gridSpan w:val="8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________</w:t>
            </w:r>
          </w:p>
        </w:tc>
        <w:tc>
          <w:tcPr>
            <w:tcW w:w="5682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_______</w:t>
            </w:r>
          </w:p>
        </w:tc>
      </w:tr>
      <w:tr w:rsidR="009B3B85" w:rsidTr="00E66CD1">
        <w:trPr>
          <w:cantSplit/>
        </w:trPr>
        <w:tc>
          <w:tcPr>
            <w:tcW w:w="5123" w:type="dxa"/>
            <w:gridSpan w:val="5"/>
          </w:tcPr>
          <w:p w:rsidR="009B3B85" w:rsidRPr="000E72BC" w:rsidRDefault="009B3B85" w:rsidP="00651AF3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Unterschrift des Piloten</w:t>
            </w:r>
          </w:p>
        </w:tc>
        <w:tc>
          <w:tcPr>
            <w:tcW w:w="5682" w:type="dxa"/>
            <w:gridSpan w:val="3"/>
          </w:tcPr>
          <w:p w:rsidR="009B3B85" w:rsidRPr="000E72BC" w:rsidRDefault="003C5D91" w:rsidP="003C5D91">
            <w:pPr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 xml:space="preserve">     </w:t>
            </w:r>
            <w:r w:rsidR="009B3B85" w:rsidRPr="000E72BC">
              <w:rPr>
                <w:rFonts w:ascii="Arial" w:hAnsi="Arial"/>
                <w:color w:val="000000"/>
                <w:sz w:val="16"/>
                <w:szCs w:val="16"/>
              </w:rPr>
              <w:t>Unterschrift des Sportzeugen + Sportzeugennummer</w:t>
            </w:r>
          </w:p>
        </w:tc>
      </w:tr>
    </w:tbl>
    <w:p w:rsidR="009B3B85" w:rsidRDefault="009B3B85" w:rsidP="009B3B85">
      <w:pPr>
        <w:ind w:left="180"/>
        <w:rPr>
          <w:rFonts w:ascii="Arial" w:hAnsi="Arial"/>
          <w:sz w:val="4"/>
        </w:rPr>
      </w:pPr>
    </w:p>
    <w:tbl>
      <w:tblPr>
        <w:tblW w:w="10965" w:type="dxa"/>
        <w:tblInd w:w="1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088"/>
        <w:gridCol w:w="523"/>
        <w:gridCol w:w="18"/>
        <w:gridCol w:w="852"/>
        <w:gridCol w:w="1742"/>
        <w:gridCol w:w="12"/>
        <w:gridCol w:w="774"/>
        <w:gridCol w:w="258"/>
        <w:gridCol w:w="271"/>
        <w:gridCol w:w="426"/>
        <w:gridCol w:w="871"/>
        <w:gridCol w:w="7"/>
        <w:gridCol w:w="148"/>
        <w:gridCol w:w="1823"/>
        <w:gridCol w:w="992"/>
        <w:gridCol w:w="160"/>
      </w:tblGrid>
      <w:tr w:rsidR="009B3B85" w:rsidTr="000E72BC">
        <w:trPr>
          <w:gridAfter w:val="1"/>
          <w:wAfter w:w="160" w:type="dxa"/>
          <w:cantSplit/>
        </w:trPr>
        <w:tc>
          <w:tcPr>
            <w:tcW w:w="2629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  <w:tc>
          <w:tcPr>
            <w:tcW w:w="2606" w:type="dxa"/>
            <w:gridSpan w:val="3"/>
          </w:tcPr>
          <w:p w:rsidR="009B3B85" w:rsidRDefault="009B3B85" w:rsidP="009B3B85">
            <w:pPr>
              <w:jc w:val="right"/>
              <w:rPr>
                <w:rFonts w:ascii="Arial" w:hAnsi="Arial"/>
                <w:sz w:val="8"/>
              </w:rPr>
            </w:pPr>
          </w:p>
        </w:tc>
        <w:tc>
          <w:tcPr>
            <w:tcW w:w="4578" w:type="dxa"/>
            <w:gridSpan w:val="8"/>
          </w:tcPr>
          <w:p w:rsidR="009B3B85" w:rsidRDefault="009B3B85" w:rsidP="009B3B85">
            <w:pPr>
              <w:jc w:val="right"/>
              <w:rPr>
                <w:rFonts w:ascii="Arial" w:hAnsi="Arial"/>
                <w:sz w:val="8"/>
              </w:rPr>
            </w:pPr>
          </w:p>
        </w:tc>
        <w:tc>
          <w:tcPr>
            <w:tcW w:w="992" w:type="dxa"/>
          </w:tcPr>
          <w:p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</w:tr>
      <w:tr w:rsidR="0054014D" w:rsidTr="000E72BC">
        <w:trPr>
          <w:gridAfter w:val="1"/>
          <w:wAfter w:w="160" w:type="dxa"/>
          <w:cantSplit/>
        </w:trPr>
        <w:tc>
          <w:tcPr>
            <w:tcW w:w="9813" w:type="dxa"/>
            <w:gridSpan w:val="14"/>
          </w:tcPr>
          <w:p w:rsidR="006B4170" w:rsidRDefault="0054014D" w:rsidP="006B4170">
            <w:pPr>
              <w:tabs>
                <w:tab w:val="right" w:pos="2372"/>
              </w:tabs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0"/>
              </w:rPr>
              <w:t xml:space="preserve">Flugaufgabe erfüllt:   ja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nein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teilweise </w:t>
            </w:r>
            <w:r>
              <w:rPr>
                <w:rFonts w:ascii="Arial" w:hAnsi="Arial"/>
                <w:sz w:val="22"/>
              </w:rPr>
              <w:sym w:font="Wingdings 2" w:char="F0A3"/>
            </w:r>
            <w:r w:rsidR="006B4170">
              <w:rPr>
                <w:rFonts w:ascii="Arial" w:hAnsi="Arial"/>
                <w:sz w:val="22"/>
              </w:rPr>
              <w:t xml:space="preserve">          </w:t>
            </w:r>
          </w:p>
          <w:p w:rsidR="0054014D" w:rsidRDefault="00544AC8" w:rsidP="00E66CD1">
            <w:pPr>
              <w:tabs>
                <w:tab w:val="right" w:pos="2372"/>
              </w:tabs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2"/>
              </w:rPr>
              <w:t>Koordina</w:t>
            </w:r>
            <w:r w:rsidR="006B4170">
              <w:rPr>
                <w:rFonts w:ascii="Arial" w:hAnsi="Arial"/>
                <w:sz w:val="22"/>
              </w:rPr>
              <w:t>te</w:t>
            </w:r>
            <w:r w:rsidR="00B23343">
              <w:rPr>
                <w:rFonts w:ascii="Arial" w:hAnsi="Arial"/>
                <w:sz w:val="22"/>
              </w:rPr>
              <w:t>n</w:t>
            </w:r>
            <w:r w:rsidR="006B4170">
              <w:rPr>
                <w:rFonts w:ascii="Arial" w:hAnsi="Arial"/>
                <w:sz w:val="22"/>
              </w:rPr>
              <w:t xml:space="preserve"> bei </w:t>
            </w:r>
            <w:r w:rsidR="00E66CD1">
              <w:rPr>
                <w:rFonts w:ascii="Arial" w:hAnsi="Arial"/>
                <w:sz w:val="22"/>
              </w:rPr>
              <w:t xml:space="preserve">einem </w:t>
            </w:r>
            <w:r w:rsidR="006B4170">
              <w:rPr>
                <w:rFonts w:ascii="Arial" w:hAnsi="Arial"/>
                <w:sz w:val="22"/>
              </w:rPr>
              <w:t>fr</w:t>
            </w:r>
            <w:r w:rsidR="006B4170" w:rsidRPr="006B4170">
              <w:rPr>
                <w:rFonts w:ascii="Arial" w:hAnsi="Arial"/>
                <w:sz w:val="20"/>
                <w:szCs w:val="20"/>
              </w:rPr>
              <w:t>eie</w:t>
            </w:r>
            <w:r w:rsidR="006B4170">
              <w:rPr>
                <w:rFonts w:ascii="Arial" w:hAnsi="Arial"/>
                <w:sz w:val="20"/>
                <w:szCs w:val="20"/>
              </w:rPr>
              <w:t>m</w:t>
            </w:r>
            <w:r w:rsidR="006B4170" w:rsidRPr="006B4170">
              <w:rPr>
                <w:rFonts w:ascii="Arial" w:hAnsi="Arial"/>
                <w:sz w:val="20"/>
                <w:szCs w:val="20"/>
              </w:rPr>
              <w:t xml:space="preserve"> Flug</w:t>
            </w:r>
            <w:r w:rsidR="000E72BC">
              <w:rPr>
                <w:rFonts w:ascii="Arial" w:hAnsi="Arial"/>
                <w:sz w:val="20"/>
                <w:szCs w:val="20"/>
              </w:rPr>
              <w:t>:</w:t>
            </w:r>
            <w:r w:rsidR="006B4170">
              <w:rPr>
                <w:rFonts w:ascii="Arial" w:hAnsi="Arial"/>
                <w:sz w:val="20"/>
                <w:szCs w:val="20"/>
              </w:rPr>
              <w:t xml:space="preserve"> </w:t>
            </w:r>
          </w:p>
          <w:p w:rsidR="00E66CD1" w:rsidRDefault="00E66CD1" w:rsidP="00E66CD1">
            <w:pPr>
              <w:tabs>
                <w:tab w:val="right" w:pos="2372"/>
              </w:tabs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bflugpunkt  N___°___,_____,   E____°___,_____   Endpunkt N___°___,_____,   E____°___,_____</w:t>
            </w:r>
          </w:p>
          <w:p w:rsidR="00E66CD1" w:rsidRDefault="00E66CD1" w:rsidP="00E66CD1">
            <w:pPr>
              <w:tabs>
                <w:tab w:val="right" w:pos="2372"/>
                <w:tab w:val="left" w:pos="2807"/>
              </w:tabs>
              <w:rPr>
                <w:rFonts w:ascii="Arial" w:hAnsi="Arial"/>
                <w:sz w:val="20"/>
              </w:rPr>
            </w:pPr>
          </w:p>
        </w:tc>
        <w:tc>
          <w:tcPr>
            <w:tcW w:w="992" w:type="dxa"/>
          </w:tcPr>
          <w:p w:rsidR="0054014D" w:rsidRDefault="0054014D" w:rsidP="009B3B85">
            <w:pPr>
              <w:jc w:val="right"/>
              <w:rPr>
                <w:rFonts w:ascii="Arial" w:hAnsi="Arial"/>
                <w:sz w:val="20"/>
              </w:rPr>
            </w:pPr>
          </w:p>
        </w:tc>
      </w:tr>
      <w:tr w:rsidR="009B3B85" w:rsidTr="000E72BC">
        <w:trPr>
          <w:gridAfter w:val="1"/>
          <w:wAfter w:w="160" w:type="dxa"/>
        </w:trPr>
        <w:tc>
          <w:tcPr>
            <w:tcW w:w="2629" w:type="dxa"/>
            <w:gridSpan w:val="3"/>
          </w:tcPr>
          <w:p w:rsidR="009B3B85" w:rsidRDefault="009B3B85" w:rsidP="0054014D">
            <w:pPr>
              <w:tabs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2606" w:type="dxa"/>
            <w:gridSpan w:val="3"/>
          </w:tcPr>
          <w:p w:rsidR="009B3B85" w:rsidRDefault="009B3B85" w:rsidP="0054014D">
            <w:pPr>
              <w:tabs>
                <w:tab w:val="left" w:pos="989"/>
                <w:tab w:val="left" w:pos="2069"/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4578" w:type="dxa"/>
            <w:gridSpan w:val="8"/>
          </w:tcPr>
          <w:p w:rsidR="009B3B85" w:rsidRDefault="009B3B85" w:rsidP="0054014D">
            <w:pPr>
              <w:tabs>
                <w:tab w:val="right" w:pos="2372"/>
              </w:tabs>
              <w:rPr>
                <w:rFonts w:ascii="Arial" w:hAnsi="Arial"/>
                <w:sz w:val="8"/>
              </w:rPr>
            </w:pPr>
          </w:p>
        </w:tc>
        <w:tc>
          <w:tcPr>
            <w:tcW w:w="992" w:type="dxa"/>
          </w:tcPr>
          <w:p w:rsidR="009B3B85" w:rsidRDefault="009B3B85" w:rsidP="009B3B85">
            <w:pPr>
              <w:rPr>
                <w:rFonts w:ascii="Arial" w:hAnsi="Arial"/>
                <w:sz w:val="8"/>
              </w:rPr>
            </w:pPr>
          </w:p>
        </w:tc>
      </w:tr>
      <w:tr w:rsidR="0054014D" w:rsidTr="000E72BC">
        <w:trPr>
          <w:gridAfter w:val="1"/>
          <w:wAfter w:w="160" w:type="dxa"/>
          <w:cantSplit/>
        </w:trPr>
        <w:tc>
          <w:tcPr>
            <w:tcW w:w="7835" w:type="dxa"/>
            <w:gridSpan w:val="11"/>
          </w:tcPr>
          <w:p w:rsidR="0054014D" w:rsidRDefault="0054014D" w:rsidP="0054014D">
            <w:pPr>
              <w:tabs>
                <w:tab w:val="left" w:pos="1238"/>
                <w:tab w:val="right" w:pos="2372"/>
              </w:tabs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tartart:       F-Schlepp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 Winde </w:t>
            </w:r>
            <w:r>
              <w:rPr>
                <w:rFonts w:ascii="Arial" w:hAnsi="Arial"/>
                <w:sz w:val="22"/>
              </w:rPr>
              <w:sym w:font="Wingdings 2" w:char="F0A3"/>
            </w:r>
            <w:r>
              <w:rPr>
                <w:rFonts w:ascii="Arial" w:hAnsi="Arial"/>
                <w:sz w:val="20"/>
              </w:rPr>
              <w:t xml:space="preserve">   Eigenstart  </w:t>
            </w:r>
            <w:r>
              <w:rPr>
                <w:rFonts w:ascii="Arial" w:hAnsi="Arial"/>
                <w:sz w:val="22"/>
              </w:rPr>
              <w:sym w:font="Wingdings 2" w:char="F0A3"/>
            </w:r>
            <w:r w:rsidR="006B4170">
              <w:rPr>
                <w:rFonts w:ascii="Arial" w:hAnsi="Arial"/>
                <w:sz w:val="22"/>
              </w:rPr>
              <w:t xml:space="preserve">  </w:t>
            </w:r>
          </w:p>
        </w:tc>
        <w:tc>
          <w:tcPr>
            <w:tcW w:w="2970" w:type="dxa"/>
            <w:gridSpan w:val="4"/>
          </w:tcPr>
          <w:p w:rsidR="0054014D" w:rsidRDefault="0054014D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2611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3"/>
          </w:tcPr>
          <w:p w:rsidR="009B3B85" w:rsidRDefault="009B3B85" w:rsidP="009B3B85">
            <w:pPr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2612" w:type="dxa"/>
            <w:gridSpan w:val="6"/>
          </w:tcPr>
          <w:p w:rsidR="009B3B85" w:rsidRDefault="009B3B85" w:rsidP="009B3B85">
            <w:pPr>
              <w:jc w:val="right"/>
              <w:rPr>
                <w:rFonts w:ascii="Arial" w:hAnsi="Arial"/>
                <w:sz w:val="20"/>
              </w:rPr>
            </w:pPr>
          </w:p>
        </w:tc>
        <w:tc>
          <w:tcPr>
            <w:tcW w:w="2970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3481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tartort:  </w:t>
            </w:r>
            <w:r w:rsidR="00FE1A4F">
              <w:rPr>
                <w:rFonts w:ascii="Arial" w:hAnsi="Arial"/>
                <w:sz w:val="20"/>
              </w:rPr>
              <w:t xml:space="preserve"> _____________________</w:t>
            </w:r>
          </w:p>
        </w:tc>
        <w:tc>
          <w:tcPr>
            <w:tcW w:w="2528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Zeit:  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>: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16"/>
              </w:rPr>
              <w:t>(hh:mm)</w:t>
            </w:r>
          </w:p>
        </w:tc>
        <w:tc>
          <w:tcPr>
            <w:tcW w:w="1981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Höhe:  </w:t>
            </w:r>
            <w:r w:rsidR="009F220F">
              <w:rPr>
                <w:rFonts w:ascii="Arial" w:hAnsi="Arial"/>
                <w:sz w:val="20"/>
              </w:rPr>
              <w:t>_____</w:t>
            </w:r>
            <w:r>
              <w:rPr>
                <w:rFonts w:ascii="Arial" w:hAnsi="Arial"/>
                <w:sz w:val="20"/>
              </w:rPr>
              <w:t xml:space="preserve"> m</w:t>
            </w:r>
          </w:p>
        </w:tc>
        <w:tc>
          <w:tcPr>
            <w:tcW w:w="2815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uftdruck:  _________mB</w:t>
            </w: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3481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528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1981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815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3481" w:type="dxa"/>
            <w:gridSpan w:val="4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Landeort: </w:t>
            </w:r>
            <w:r w:rsidR="00FE1A4F">
              <w:rPr>
                <w:rFonts w:ascii="Arial" w:hAnsi="Arial"/>
                <w:sz w:val="20"/>
              </w:rPr>
              <w:t>_____________________</w:t>
            </w:r>
          </w:p>
        </w:tc>
        <w:tc>
          <w:tcPr>
            <w:tcW w:w="2528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Zeit:  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>:</w:t>
            </w:r>
            <w:r w:rsidR="009F220F">
              <w:rPr>
                <w:rFonts w:ascii="Arial" w:hAnsi="Arial"/>
                <w:sz w:val="20"/>
              </w:rPr>
              <w:t>___</w:t>
            </w:r>
            <w:r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16"/>
              </w:rPr>
              <w:t>(hh:mm)</w:t>
            </w:r>
          </w:p>
        </w:tc>
        <w:tc>
          <w:tcPr>
            <w:tcW w:w="1981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Höhe:  </w:t>
            </w:r>
            <w:r w:rsidR="009F220F">
              <w:rPr>
                <w:rFonts w:ascii="Arial" w:hAnsi="Arial"/>
                <w:sz w:val="20"/>
              </w:rPr>
              <w:t>_____</w:t>
            </w:r>
            <w:r>
              <w:rPr>
                <w:rFonts w:ascii="Arial" w:hAnsi="Arial"/>
                <w:sz w:val="20"/>
              </w:rPr>
              <w:t xml:space="preserve"> m</w:t>
            </w:r>
          </w:p>
        </w:tc>
        <w:tc>
          <w:tcPr>
            <w:tcW w:w="2815" w:type="dxa"/>
            <w:gridSpan w:val="2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uftdruck:  _________mB</w:t>
            </w:r>
          </w:p>
        </w:tc>
      </w:tr>
      <w:tr w:rsidR="009B3B85" w:rsidTr="000E72BC">
        <w:trPr>
          <w:gridAfter w:val="1"/>
          <w:wAfter w:w="160" w:type="dxa"/>
        </w:trPr>
        <w:tc>
          <w:tcPr>
            <w:tcW w:w="2629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6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7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963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0E72BC">
        <w:trPr>
          <w:cantSplit/>
        </w:trPr>
        <w:tc>
          <w:tcPr>
            <w:tcW w:w="2629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lugdaten-Date</w:t>
            </w:r>
            <w:r w:rsidR="009F220F">
              <w:rPr>
                <w:rFonts w:ascii="Arial" w:hAnsi="Arial"/>
                <w:sz w:val="20"/>
              </w:rPr>
              <w:t>i</w:t>
            </w:r>
            <w:r w:rsidR="00FE1A4F">
              <w:rPr>
                <w:rFonts w:ascii="Arial" w:hAnsi="Arial"/>
                <w:sz w:val="20"/>
              </w:rPr>
              <w:t xml:space="preserve"> </w:t>
            </w:r>
            <w:r w:rsidR="00FE1A4F" w:rsidRPr="00FE1A4F">
              <w:rPr>
                <w:rFonts w:ascii="Arial" w:hAnsi="Arial"/>
                <w:sz w:val="16"/>
                <w:szCs w:val="16"/>
              </w:rPr>
              <w:t>(8 Zeichen)</w:t>
            </w:r>
            <w:r w:rsidRPr="00FE1A4F">
              <w:rPr>
                <w:rFonts w:ascii="Arial" w:hAnsi="Arial"/>
                <w:sz w:val="16"/>
                <w:szCs w:val="16"/>
              </w:rPr>
              <w:t>:</w:t>
            </w:r>
          </w:p>
        </w:tc>
        <w:tc>
          <w:tcPr>
            <w:tcW w:w="8176" w:type="dxa"/>
            <w:gridSpan w:val="12"/>
          </w:tcPr>
          <w:p w:rsidR="009B3B85" w:rsidRDefault="00FE1A4F" w:rsidP="000E72BC">
            <w:pPr>
              <w:ind w:left="-2667" w:firstLine="2667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__________</w:t>
            </w:r>
            <w:r w:rsidR="009B3B85">
              <w:rPr>
                <w:rFonts w:ascii="Arial" w:hAnsi="Arial"/>
                <w:sz w:val="20"/>
              </w:rPr>
              <w:t>.IGC</w:t>
            </w:r>
            <w:r w:rsidR="009027A8">
              <w:rPr>
                <w:rFonts w:ascii="Arial" w:hAnsi="Arial"/>
                <w:sz w:val="20"/>
              </w:rPr>
              <w:t xml:space="preserve">     </w:t>
            </w:r>
            <w:r w:rsidR="002A7C3A">
              <w:rPr>
                <w:rFonts w:ascii="Arial" w:hAnsi="Arial"/>
                <w:sz w:val="22"/>
              </w:rPr>
              <w:sym w:font="Wingdings 2" w:char="F0A3"/>
            </w:r>
            <w:r w:rsidR="002A7C3A">
              <w:rPr>
                <w:rFonts w:ascii="Arial" w:hAnsi="Arial"/>
                <w:sz w:val="22"/>
              </w:rPr>
              <w:t xml:space="preserve"> </w:t>
            </w:r>
            <w:r w:rsidR="002A7C3A" w:rsidRPr="002A7C3A">
              <w:rPr>
                <w:rFonts w:ascii="Arial" w:hAnsi="Arial"/>
                <w:sz w:val="20"/>
                <w:szCs w:val="20"/>
              </w:rPr>
              <w:t>Kein Barogramm</w:t>
            </w:r>
            <w:r w:rsidR="002A7C3A">
              <w:rPr>
                <w:rFonts w:ascii="Arial" w:hAnsi="Arial"/>
                <w:sz w:val="22"/>
              </w:rPr>
              <w:t xml:space="preserve">. </w:t>
            </w:r>
            <w:r w:rsidR="002A7C3A">
              <w:rPr>
                <w:rFonts w:ascii="Arial" w:hAnsi="Arial"/>
                <w:sz w:val="22"/>
              </w:rPr>
              <w:sym w:font="Wingdings 2" w:char="F0A3"/>
            </w:r>
            <w:r w:rsidR="002A7C3A">
              <w:rPr>
                <w:rFonts w:ascii="Arial" w:hAnsi="Arial"/>
                <w:sz w:val="22"/>
              </w:rPr>
              <w:t xml:space="preserve"> </w:t>
            </w:r>
            <w:r w:rsidR="009027A8" w:rsidRPr="009027A8">
              <w:rPr>
                <w:rFonts w:ascii="Arial" w:hAnsi="Arial"/>
                <w:sz w:val="20"/>
                <w:szCs w:val="20"/>
              </w:rPr>
              <w:t xml:space="preserve">Pilot </w:t>
            </w:r>
            <w:r w:rsidR="007F4FA0">
              <w:rPr>
                <w:rFonts w:ascii="Arial" w:hAnsi="Arial"/>
                <w:sz w:val="20"/>
                <w:szCs w:val="20"/>
              </w:rPr>
              <w:t>war unter ständiger Aufsicht</w:t>
            </w:r>
            <w:r w:rsidR="009027A8">
              <w:rPr>
                <w:rFonts w:ascii="Arial" w:hAnsi="Arial"/>
                <w:sz w:val="20"/>
                <w:szCs w:val="20"/>
              </w:rPr>
              <w:t xml:space="preserve">  .</w:t>
            </w:r>
          </w:p>
        </w:tc>
        <w:tc>
          <w:tcPr>
            <w:tcW w:w="160" w:type="dxa"/>
          </w:tcPr>
          <w:p w:rsidR="009B3B85" w:rsidRDefault="009B3B85" w:rsidP="00E66CD1">
            <w:pPr>
              <w:ind w:right="458"/>
              <w:rPr>
                <w:rFonts w:ascii="Arial" w:hAnsi="Arial"/>
                <w:sz w:val="20"/>
              </w:rPr>
            </w:pPr>
          </w:p>
        </w:tc>
      </w:tr>
      <w:tr w:rsidR="009B3B85" w:rsidTr="000E72BC">
        <w:trPr>
          <w:gridAfter w:val="1"/>
          <w:wAfter w:w="160" w:type="dxa"/>
        </w:trPr>
        <w:tc>
          <w:tcPr>
            <w:tcW w:w="2629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6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607" w:type="dxa"/>
            <w:gridSpan w:val="6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  <w:tc>
          <w:tcPr>
            <w:tcW w:w="2963" w:type="dxa"/>
            <w:gridSpan w:val="3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10805" w:type="dxa"/>
            <w:gridSpan w:val="15"/>
          </w:tcPr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color w:val="000000"/>
                <w:sz w:val="20"/>
              </w:rPr>
              <w:t>Bescheinigung der Angaben nach der Landung durch den Sportzeugen:</w:t>
            </w:r>
          </w:p>
        </w:tc>
      </w:tr>
      <w:tr w:rsidR="009B3B85" w:rsidTr="000E72BC">
        <w:trPr>
          <w:gridAfter w:val="1"/>
          <w:wAfter w:w="160" w:type="dxa"/>
          <w:cantSplit/>
          <w:trHeight w:val="376"/>
        </w:trPr>
        <w:tc>
          <w:tcPr>
            <w:tcW w:w="10805" w:type="dxa"/>
            <w:gridSpan w:val="15"/>
          </w:tcPr>
          <w:p w:rsidR="009B3B85" w:rsidRPr="006B4170" w:rsidRDefault="009B3B85" w:rsidP="009B3B85">
            <w:pPr>
              <w:pStyle w:val="Textkrper"/>
              <w:rPr>
                <w:sz w:val="14"/>
                <w:szCs w:val="14"/>
              </w:rPr>
            </w:pPr>
            <w:r w:rsidRPr="006B4170">
              <w:rPr>
                <w:sz w:val="14"/>
                <w:szCs w:val="14"/>
              </w:rPr>
              <w:t>Hiermit bestätige ich, dass der oben angegebene Flugdatenrecorder von dem genannten Piloten für den hier bes</w:t>
            </w:r>
            <w:r w:rsidR="00ED45AA" w:rsidRPr="006B4170">
              <w:rPr>
                <w:sz w:val="14"/>
                <w:szCs w:val="14"/>
              </w:rPr>
              <w:t>tätigten</w:t>
            </w:r>
            <w:r w:rsidRPr="006B4170">
              <w:rPr>
                <w:sz w:val="14"/>
                <w:szCs w:val="14"/>
              </w:rPr>
              <w:t xml:space="preserve"> Flug verwendet wurde. Start- und Landezeiten sind richtig. Ich habe alle Vorgänge nach der Landung bis zur Datenübertragung beobachtet, bzw. bestätige die Unversehrtheit der Versiegelung des Flugdatenrecorders.</w:t>
            </w:r>
            <w:r w:rsidR="009F220F" w:rsidRPr="006B4170">
              <w:rPr>
                <w:sz w:val="14"/>
                <w:szCs w:val="14"/>
              </w:rPr>
              <w:t xml:space="preserve"> </w:t>
            </w:r>
          </w:p>
          <w:p w:rsidR="009B3B85" w:rsidRDefault="009B3B85" w:rsidP="009B3B85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color w:val="000000"/>
                <w:sz w:val="18"/>
              </w:rPr>
              <w:t>Ich war bei dem Erstellen der IGC-Flugdatei anwesend.</w:t>
            </w:r>
            <w:r w:rsidR="00ED45AA">
              <w:rPr>
                <w:rFonts w:ascii="Arial" w:hAnsi="Arial"/>
                <w:b/>
                <w:color w:val="000000"/>
                <w:sz w:val="18"/>
              </w:rPr>
              <w:t xml:space="preserve"> </w:t>
            </w:r>
          </w:p>
        </w:tc>
      </w:tr>
      <w:tr w:rsidR="009B3B85" w:rsidTr="000E72BC">
        <w:trPr>
          <w:gridAfter w:val="1"/>
          <w:wAfter w:w="160" w:type="dxa"/>
          <w:cantSplit/>
          <w:trHeight w:val="143"/>
        </w:trPr>
        <w:tc>
          <w:tcPr>
            <w:tcW w:w="10805" w:type="dxa"/>
            <w:gridSpan w:val="15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10805" w:type="dxa"/>
            <w:gridSpan w:val="15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2088" w:type="dxa"/>
            <w:tcBorders>
              <w:bottom w:val="nil"/>
            </w:tcBorders>
          </w:tcPr>
          <w:p w:rsidR="009B3B85" w:rsidRDefault="00FE1A4F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</w:t>
            </w:r>
          </w:p>
        </w:tc>
        <w:tc>
          <w:tcPr>
            <w:tcW w:w="4179" w:type="dxa"/>
            <w:gridSpan w:val="7"/>
            <w:tcBorders>
              <w:bottom w:val="nil"/>
            </w:tcBorders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 xml:space="preserve">   </w:t>
            </w:r>
            <w:r w:rsidR="00FE1A4F">
              <w:rPr>
                <w:rFonts w:ascii="Arial" w:hAnsi="Arial"/>
                <w:color w:val="000000"/>
                <w:sz w:val="20"/>
              </w:rPr>
              <w:t>_________________________________</w:t>
            </w:r>
          </w:p>
        </w:tc>
        <w:tc>
          <w:tcPr>
            <w:tcW w:w="4538" w:type="dxa"/>
            <w:gridSpan w:val="7"/>
            <w:tcBorders>
              <w:bottom w:val="nil"/>
            </w:tcBorders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</w:tr>
      <w:tr w:rsidR="009B3B85" w:rsidTr="000E72BC">
        <w:trPr>
          <w:gridAfter w:val="1"/>
          <w:wAfter w:w="160" w:type="dxa"/>
          <w:cantSplit/>
          <w:trHeight w:val="153"/>
        </w:trPr>
        <w:tc>
          <w:tcPr>
            <w:tcW w:w="2088" w:type="dxa"/>
            <w:tcBorders>
              <w:top w:val="nil"/>
              <w:bottom w:val="double" w:sz="4" w:space="0" w:color="auto"/>
            </w:tcBorders>
          </w:tcPr>
          <w:p w:rsidR="009B3B85" w:rsidRPr="000E72BC" w:rsidRDefault="009B3B85" w:rsidP="00FE1A4F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Datum</w:t>
            </w:r>
          </w:p>
        </w:tc>
        <w:tc>
          <w:tcPr>
            <w:tcW w:w="4179" w:type="dxa"/>
            <w:gridSpan w:val="7"/>
            <w:tcBorders>
              <w:top w:val="nil"/>
              <w:bottom w:val="double" w:sz="4" w:space="0" w:color="auto"/>
            </w:tcBorders>
          </w:tcPr>
          <w:p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Name des Sportzeugen</w:t>
            </w:r>
            <w:r w:rsidR="00B23343" w:rsidRPr="000E72BC">
              <w:rPr>
                <w:rFonts w:ascii="Arial" w:hAnsi="Arial"/>
                <w:color w:val="000000"/>
                <w:sz w:val="16"/>
                <w:szCs w:val="16"/>
              </w:rPr>
              <w:t xml:space="preserve"> </w:t>
            </w: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+ Sportzeugennummer</w:t>
            </w:r>
          </w:p>
        </w:tc>
        <w:tc>
          <w:tcPr>
            <w:tcW w:w="4538" w:type="dxa"/>
            <w:gridSpan w:val="7"/>
            <w:tcBorders>
              <w:top w:val="nil"/>
              <w:bottom w:val="double" w:sz="4" w:space="0" w:color="auto"/>
            </w:tcBorders>
          </w:tcPr>
          <w:p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color w:val="000000"/>
                <w:sz w:val="16"/>
                <w:szCs w:val="16"/>
              </w:rPr>
              <w:t>Unterschrift</w:t>
            </w:r>
          </w:p>
        </w:tc>
      </w:tr>
      <w:tr w:rsidR="009B3B85" w:rsidTr="000E72BC">
        <w:trPr>
          <w:gridAfter w:val="1"/>
          <w:wAfter w:w="160" w:type="dxa"/>
          <w:cantSplit/>
          <w:trHeight w:val="480"/>
        </w:trPr>
        <w:tc>
          <w:tcPr>
            <w:tcW w:w="10805" w:type="dxa"/>
            <w:gridSpan w:val="1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D92278" w:rsidRPr="006B4170" w:rsidRDefault="00D92278" w:rsidP="00D167F2">
            <w:pPr>
              <w:pStyle w:val="berschrift4"/>
              <w:jc w:val="center"/>
              <w:rPr>
                <w:sz w:val="8"/>
                <w:szCs w:val="8"/>
              </w:rPr>
            </w:pPr>
          </w:p>
          <w:p w:rsidR="009B3B85" w:rsidRPr="000E72BC" w:rsidRDefault="009B3B85" w:rsidP="00D167F2">
            <w:pPr>
              <w:pStyle w:val="berschrift4"/>
              <w:jc w:val="center"/>
              <w:rPr>
                <w:sz w:val="28"/>
                <w:szCs w:val="28"/>
              </w:rPr>
            </w:pPr>
            <w:r w:rsidRPr="000E72BC">
              <w:rPr>
                <w:sz w:val="28"/>
                <w:szCs w:val="28"/>
              </w:rPr>
              <w:t>Auswertung</w:t>
            </w:r>
          </w:p>
          <w:p w:rsidR="00D167F2" w:rsidRPr="006B4170" w:rsidRDefault="00D167F2" w:rsidP="00D167F2">
            <w:pPr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6B4170">
              <w:rPr>
                <w:rFonts w:ascii="Arial" w:hAnsi="Arial" w:cs="Arial"/>
                <w:i/>
                <w:sz w:val="16"/>
                <w:szCs w:val="16"/>
              </w:rPr>
              <w:t xml:space="preserve">(Nur vom </w:t>
            </w:r>
            <w:r w:rsidR="000E72BC">
              <w:rPr>
                <w:rFonts w:ascii="Arial" w:hAnsi="Arial" w:cs="Arial"/>
                <w:i/>
                <w:sz w:val="16"/>
                <w:szCs w:val="16"/>
              </w:rPr>
              <w:t xml:space="preserve">offiziellen </w:t>
            </w:r>
            <w:r w:rsidRPr="006B4170">
              <w:rPr>
                <w:rFonts w:ascii="Arial" w:hAnsi="Arial" w:cs="Arial"/>
                <w:i/>
                <w:sz w:val="16"/>
                <w:szCs w:val="16"/>
              </w:rPr>
              <w:t>Auswerter auszufüllen)</w:t>
            </w: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3481" w:type="dxa"/>
            <w:gridSpan w:val="4"/>
            <w:tcBorders>
              <w:top w:val="double" w:sz="4" w:space="0" w:color="auto"/>
              <w:left w:val="doub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pStyle w:val="berschrift6"/>
            </w:pPr>
            <w:r>
              <w:t>Strecke</w:t>
            </w:r>
          </w:p>
        </w:tc>
        <w:tc>
          <w:tcPr>
            <w:tcW w:w="3483" w:type="dxa"/>
            <w:gridSpan w:val="6"/>
            <w:tcBorders>
              <w:top w:val="doub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pStyle w:val="berschrift5"/>
              <w:rPr>
                <w:sz w:val="18"/>
              </w:rPr>
            </w:pPr>
            <w:r>
              <w:rPr>
                <w:sz w:val="18"/>
              </w:rPr>
              <w:t>Dauer</w:t>
            </w:r>
          </w:p>
        </w:tc>
        <w:tc>
          <w:tcPr>
            <w:tcW w:w="3841" w:type="dxa"/>
            <w:gridSpan w:val="5"/>
            <w:tcBorders>
              <w:top w:val="double" w:sz="4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jc w:val="center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>Höhengewinn</w:t>
            </w:r>
          </w:p>
        </w:tc>
      </w:tr>
      <w:tr w:rsidR="009B3B85" w:rsidTr="000E72BC">
        <w:trPr>
          <w:gridAfter w:val="1"/>
          <w:wAfter w:w="160" w:type="dxa"/>
          <w:cantSplit/>
          <w:trHeight w:val="565"/>
        </w:trPr>
        <w:tc>
          <w:tcPr>
            <w:tcW w:w="3481" w:type="dxa"/>
            <w:gridSpan w:val="4"/>
            <w:tcBorders>
              <w:top w:val="single" w:sz="12" w:space="0" w:color="auto"/>
              <w:left w:val="doub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km</w:t>
            </w:r>
          </w:p>
        </w:tc>
        <w:tc>
          <w:tcPr>
            <w:tcW w:w="3483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h</w:t>
            </w:r>
          </w:p>
        </w:tc>
        <w:tc>
          <w:tcPr>
            <w:tcW w:w="3841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right"/>
              <w:rPr>
                <w:rFonts w:ascii="Arial" w:hAnsi="Arial"/>
                <w:b/>
                <w:i/>
                <w:sz w:val="44"/>
                <w:szCs w:val="44"/>
              </w:rPr>
            </w:pPr>
            <w:r w:rsidRPr="000E72BC">
              <w:rPr>
                <w:rFonts w:ascii="Arial" w:hAnsi="Arial"/>
                <w:b/>
                <w:i/>
                <w:sz w:val="44"/>
                <w:szCs w:val="44"/>
              </w:rPr>
              <w:t>m</w:t>
            </w: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10805" w:type="dxa"/>
            <w:gridSpan w:val="15"/>
            <w:tcBorders>
              <w:top w:val="single" w:sz="12" w:space="0" w:color="auto"/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rPr>
                <w:rFonts w:ascii="Arial" w:hAnsi="Arial"/>
                <w:i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Ausgewertet und bestätigt von:</w:t>
            </w: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2629" w:type="dxa"/>
            <w:gridSpan w:val="3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  <w:tc>
          <w:tcPr>
            <w:tcW w:w="3909" w:type="dxa"/>
            <w:gridSpan w:val="6"/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  <w:tc>
          <w:tcPr>
            <w:tcW w:w="4267" w:type="dxa"/>
            <w:gridSpan w:val="6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10805" w:type="dxa"/>
            <w:gridSpan w:val="15"/>
            <w:tcBorders>
              <w:left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i/>
                <w:sz w:val="18"/>
              </w:rPr>
            </w:pP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2088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</w:t>
            </w:r>
          </w:p>
        </w:tc>
        <w:tc>
          <w:tcPr>
            <w:tcW w:w="4179" w:type="dxa"/>
            <w:gridSpan w:val="7"/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  <w:tc>
          <w:tcPr>
            <w:tcW w:w="4538" w:type="dxa"/>
            <w:gridSpan w:val="7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Default="009B3B85" w:rsidP="009B3B85">
            <w:pPr>
              <w:rPr>
                <w:rFonts w:ascii="Arial" w:hAnsi="Arial"/>
                <w:color w:val="000000"/>
                <w:sz w:val="20"/>
              </w:rPr>
            </w:pPr>
            <w:r>
              <w:rPr>
                <w:rFonts w:ascii="Arial" w:hAnsi="Arial"/>
                <w:color w:val="000000"/>
                <w:sz w:val="20"/>
              </w:rPr>
              <w:t>____________________________________</w:t>
            </w:r>
          </w:p>
        </w:tc>
      </w:tr>
      <w:tr w:rsidR="009B3B85" w:rsidTr="000E72BC">
        <w:trPr>
          <w:gridAfter w:val="1"/>
          <w:wAfter w:w="160" w:type="dxa"/>
          <w:cantSplit/>
        </w:trPr>
        <w:tc>
          <w:tcPr>
            <w:tcW w:w="2088" w:type="dxa"/>
            <w:tcBorders>
              <w:left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C34DFE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Datum</w:t>
            </w:r>
          </w:p>
        </w:tc>
        <w:tc>
          <w:tcPr>
            <w:tcW w:w="4179" w:type="dxa"/>
            <w:gridSpan w:val="7"/>
            <w:tcBorders>
              <w:bottom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 xml:space="preserve">Auswerter </w:t>
            </w:r>
            <w:r w:rsidR="00ED45AA" w:rsidRPr="000E72BC">
              <w:rPr>
                <w:rFonts w:ascii="Arial" w:hAnsi="Arial"/>
                <w:i/>
                <w:sz w:val="16"/>
                <w:szCs w:val="16"/>
              </w:rPr>
              <w:t xml:space="preserve"> </w:t>
            </w:r>
            <w:r w:rsidRPr="000E72BC">
              <w:rPr>
                <w:rFonts w:ascii="Arial" w:hAnsi="Arial"/>
                <w:i/>
                <w:sz w:val="16"/>
                <w:szCs w:val="16"/>
              </w:rPr>
              <w:t>Name und Unterschrift</w:t>
            </w:r>
          </w:p>
        </w:tc>
        <w:tc>
          <w:tcPr>
            <w:tcW w:w="4538" w:type="dxa"/>
            <w:gridSpan w:val="7"/>
            <w:tcBorders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9B3B85" w:rsidRPr="000E72BC" w:rsidRDefault="009B3B85" w:rsidP="009B3B85">
            <w:pPr>
              <w:jc w:val="center"/>
              <w:rPr>
                <w:rFonts w:ascii="Arial" w:hAnsi="Arial"/>
                <w:color w:val="000000"/>
                <w:sz w:val="16"/>
                <w:szCs w:val="16"/>
              </w:rPr>
            </w:pPr>
            <w:r w:rsidRPr="000E72BC">
              <w:rPr>
                <w:rFonts w:ascii="Arial" w:hAnsi="Arial"/>
                <w:i/>
                <w:sz w:val="16"/>
                <w:szCs w:val="16"/>
              </w:rPr>
              <w:t>ONF-Delegierter</w:t>
            </w:r>
          </w:p>
        </w:tc>
      </w:tr>
    </w:tbl>
    <w:p w:rsidR="008D0F5D" w:rsidRPr="00FE1A4F" w:rsidRDefault="00D92278" w:rsidP="000E72BC">
      <w:pPr>
        <w:ind w:right="148"/>
        <w:rPr>
          <w:rFonts w:ascii="Arial" w:hAnsi="Arial" w:cs="Arial"/>
          <w:color w:val="808080"/>
          <w:sz w:val="12"/>
          <w:szCs w:val="12"/>
        </w:rPr>
      </w:pPr>
      <w:r>
        <w:t xml:space="preserve"> </w:t>
      </w:r>
      <w:r w:rsidR="00FE1A4F" w:rsidRPr="00FE1A4F">
        <w:rPr>
          <w:rFonts w:ascii="Arial" w:hAnsi="Arial" w:cs="Arial"/>
          <w:color w:val="808080"/>
          <w:sz w:val="12"/>
          <w:szCs w:val="12"/>
        </w:rPr>
        <w:t xml:space="preserve">ONF – Horst Baumann, </w:t>
      </w:r>
      <w:r w:rsidR="006B4170">
        <w:rPr>
          <w:rFonts w:ascii="Arial" w:hAnsi="Arial" w:cs="Arial"/>
          <w:color w:val="808080"/>
          <w:sz w:val="12"/>
          <w:szCs w:val="12"/>
        </w:rPr>
        <w:t>Juli</w:t>
      </w:r>
      <w:r w:rsidR="00FE1A4F" w:rsidRPr="00FE1A4F">
        <w:rPr>
          <w:rFonts w:ascii="Arial" w:hAnsi="Arial" w:cs="Arial"/>
          <w:color w:val="808080"/>
          <w:sz w:val="12"/>
          <w:szCs w:val="12"/>
        </w:rPr>
        <w:t xml:space="preserve"> </w:t>
      </w:r>
      <w:r w:rsidR="00981714">
        <w:rPr>
          <w:rFonts w:ascii="Arial" w:hAnsi="Arial" w:cs="Arial"/>
          <w:color w:val="808080"/>
          <w:sz w:val="12"/>
          <w:szCs w:val="12"/>
        </w:rPr>
        <w:t>201</w:t>
      </w:r>
      <w:r w:rsidR="0078744D">
        <w:rPr>
          <w:rFonts w:ascii="Arial" w:hAnsi="Arial" w:cs="Arial"/>
          <w:color w:val="808080"/>
          <w:sz w:val="12"/>
          <w:szCs w:val="12"/>
        </w:rPr>
        <w:t>7</w:t>
      </w:r>
    </w:p>
    <w:sectPr w:rsidR="008D0F5D" w:rsidRPr="00FE1A4F" w:rsidSect="00E66CD1">
      <w:type w:val="continuous"/>
      <w:pgSz w:w="11906" w:h="16838" w:code="9"/>
      <w:pgMar w:top="360" w:right="466" w:bottom="35" w:left="66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hideSpellingErrors/>
  <w:hideGrammaticalErrors/>
  <w:proofState w:spelling="clean" w:grammar="clean"/>
  <w:stylePaneFormatFilter w:val="3F01"/>
  <w:defaultTabStop w:val="708"/>
  <w:hyphenationZone w:val="425"/>
  <w:drawingGridHorizontalSpacing w:val="110"/>
  <w:displayHorizontalDrawingGridEvery w:val="0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NLK0NDY3sLA0M7U0NTdQ0lEKTi0uzszPAykwrQUAUaeNKywAAAA="/>
  </w:docVars>
  <w:rsids>
    <w:rsidRoot w:val="009B3B85"/>
    <w:rsid w:val="00005701"/>
    <w:rsid w:val="00010118"/>
    <w:rsid w:val="00012534"/>
    <w:rsid w:val="00020753"/>
    <w:rsid w:val="00024172"/>
    <w:rsid w:val="00032A50"/>
    <w:rsid w:val="00034A64"/>
    <w:rsid w:val="000360E5"/>
    <w:rsid w:val="00050965"/>
    <w:rsid w:val="00065507"/>
    <w:rsid w:val="000715E1"/>
    <w:rsid w:val="000761E9"/>
    <w:rsid w:val="00080E01"/>
    <w:rsid w:val="00083449"/>
    <w:rsid w:val="00084801"/>
    <w:rsid w:val="00090A27"/>
    <w:rsid w:val="0009415E"/>
    <w:rsid w:val="0009553C"/>
    <w:rsid w:val="0009621A"/>
    <w:rsid w:val="000A1359"/>
    <w:rsid w:val="000A29B4"/>
    <w:rsid w:val="000B118D"/>
    <w:rsid w:val="000C002C"/>
    <w:rsid w:val="000C4E11"/>
    <w:rsid w:val="000E6163"/>
    <w:rsid w:val="000E7191"/>
    <w:rsid w:val="000E72BC"/>
    <w:rsid w:val="000E78E5"/>
    <w:rsid w:val="000F2430"/>
    <w:rsid w:val="000F3948"/>
    <w:rsid w:val="000F64B5"/>
    <w:rsid w:val="00101458"/>
    <w:rsid w:val="00110E15"/>
    <w:rsid w:val="00113354"/>
    <w:rsid w:val="00115D4F"/>
    <w:rsid w:val="001252C8"/>
    <w:rsid w:val="001355BF"/>
    <w:rsid w:val="0013562A"/>
    <w:rsid w:val="00141825"/>
    <w:rsid w:val="00147E9A"/>
    <w:rsid w:val="0015282E"/>
    <w:rsid w:val="00166746"/>
    <w:rsid w:val="00166F43"/>
    <w:rsid w:val="00170A4B"/>
    <w:rsid w:val="00175A6D"/>
    <w:rsid w:val="00184FC9"/>
    <w:rsid w:val="00187E44"/>
    <w:rsid w:val="00194439"/>
    <w:rsid w:val="0019641F"/>
    <w:rsid w:val="001A461A"/>
    <w:rsid w:val="001A6BAC"/>
    <w:rsid w:val="001B3C85"/>
    <w:rsid w:val="001B3ED1"/>
    <w:rsid w:val="001B4BA9"/>
    <w:rsid w:val="001B657B"/>
    <w:rsid w:val="001C0BFC"/>
    <w:rsid w:val="001C1B2B"/>
    <w:rsid w:val="001C6C38"/>
    <w:rsid w:val="001D0811"/>
    <w:rsid w:val="001E57A9"/>
    <w:rsid w:val="001E7071"/>
    <w:rsid w:val="001F440B"/>
    <w:rsid w:val="001F53C5"/>
    <w:rsid w:val="001F7AC7"/>
    <w:rsid w:val="00202486"/>
    <w:rsid w:val="002050ED"/>
    <w:rsid w:val="00234247"/>
    <w:rsid w:val="00246BD5"/>
    <w:rsid w:val="002473F0"/>
    <w:rsid w:val="00254B07"/>
    <w:rsid w:val="0025660C"/>
    <w:rsid w:val="0026676B"/>
    <w:rsid w:val="00274B54"/>
    <w:rsid w:val="00277216"/>
    <w:rsid w:val="0028078A"/>
    <w:rsid w:val="00284379"/>
    <w:rsid w:val="002857D0"/>
    <w:rsid w:val="00287031"/>
    <w:rsid w:val="00295122"/>
    <w:rsid w:val="0029576C"/>
    <w:rsid w:val="002960E5"/>
    <w:rsid w:val="002972C5"/>
    <w:rsid w:val="00297306"/>
    <w:rsid w:val="00297574"/>
    <w:rsid w:val="002A2D31"/>
    <w:rsid w:val="002A45F0"/>
    <w:rsid w:val="002A77A0"/>
    <w:rsid w:val="002A7A67"/>
    <w:rsid w:val="002A7C3A"/>
    <w:rsid w:val="002B7D26"/>
    <w:rsid w:val="002C04D6"/>
    <w:rsid w:val="002C085F"/>
    <w:rsid w:val="002C7F0F"/>
    <w:rsid w:val="002D2B26"/>
    <w:rsid w:val="002D4E1E"/>
    <w:rsid w:val="002E0B14"/>
    <w:rsid w:val="003012D6"/>
    <w:rsid w:val="00310A7D"/>
    <w:rsid w:val="00317E62"/>
    <w:rsid w:val="00333123"/>
    <w:rsid w:val="00333869"/>
    <w:rsid w:val="0034097A"/>
    <w:rsid w:val="00342874"/>
    <w:rsid w:val="00342F5C"/>
    <w:rsid w:val="00343A25"/>
    <w:rsid w:val="003459F1"/>
    <w:rsid w:val="00345D02"/>
    <w:rsid w:val="003554E4"/>
    <w:rsid w:val="003558CB"/>
    <w:rsid w:val="00357BFC"/>
    <w:rsid w:val="00357CA5"/>
    <w:rsid w:val="00362EA2"/>
    <w:rsid w:val="00376719"/>
    <w:rsid w:val="0038042D"/>
    <w:rsid w:val="00394336"/>
    <w:rsid w:val="003A4E7C"/>
    <w:rsid w:val="003A4EF4"/>
    <w:rsid w:val="003B546D"/>
    <w:rsid w:val="003B5542"/>
    <w:rsid w:val="003C0066"/>
    <w:rsid w:val="003C5607"/>
    <w:rsid w:val="003C5D91"/>
    <w:rsid w:val="003D3783"/>
    <w:rsid w:val="003E6BCB"/>
    <w:rsid w:val="003F12CC"/>
    <w:rsid w:val="00410DD5"/>
    <w:rsid w:val="00413803"/>
    <w:rsid w:val="00416C8F"/>
    <w:rsid w:val="00422109"/>
    <w:rsid w:val="00424298"/>
    <w:rsid w:val="00424404"/>
    <w:rsid w:val="00425DA1"/>
    <w:rsid w:val="00441D30"/>
    <w:rsid w:val="0044241C"/>
    <w:rsid w:val="0044466C"/>
    <w:rsid w:val="00447396"/>
    <w:rsid w:val="00452CC7"/>
    <w:rsid w:val="00455F4D"/>
    <w:rsid w:val="00460BBF"/>
    <w:rsid w:val="004729D3"/>
    <w:rsid w:val="004773AE"/>
    <w:rsid w:val="00491F4C"/>
    <w:rsid w:val="004A1589"/>
    <w:rsid w:val="004A16D0"/>
    <w:rsid w:val="004A3945"/>
    <w:rsid w:val="004A60E1"/>
    <w:rsid w:val="004B150B"/>
    <w:rsid w:val="004B161E"/>
    <w:rsid w:val="004C1EF3"/>
    <w:rsid w:val="004C378E"/>
    <w:rsid w:val="004C6C5F"/>
    <w:rsid w:val="004C736A"/>
    <w:rsid w:val="004D0EC0"/>
    <w:rsid w:val="004D322F"/>
    <w:rsid w:val="004D50BD"/>
    <w:rsid w:val="004E0C79"/>
    <w:rsid w:val="004F3DE2"/>
    <w:rsid w:val="0050636C"/>
    <w:rsid w:val="00512849"/>
    <w:rsid w:val="00513922"/>
    <w:rsid w:val="005166AE"/>
    <w:rsid w:val="00522135"/>
    <w:rsid w:val="0052427A"/>
    <w:rsid w:val="0053134F"/>
    <w:rsid w:val="0054000C"/>
    <w:rsid w:val="0054014D"/>
    <w:rsid w:val="005409FF"/>
    <w:rsid w:val="00542DFD"/>
    <w:rsid w:val="00544AC8"/>
    <w:rsid w:val="00547EC4"/>
    <w:rsid w:val="005507AC"/>
    <w:rsid w:val="005539E8"/>
    <w:rsid w:val="00560430"/>
    <w:rsid w:val="005620A1"/>
    <w:rsid w:val="005652B5"/>
    <w:rsid w:val="00571FB2"/>
    <w:rsid w:val="00582615"/>
    <w:rsid w:val="005876A8"/>
    <w:rsid w:val="00590657"/>
    <w:rsid w:val="005923B8"/>
    <w:rsid w:val="00595CB5"/>
    <w:rsid w:val="005971D4"/>
    <w:rsid w:val="005A4118"/>
    <w:rsid w:val="005B4289"/>
    <w:rsid w:val="005B45AD"/>
    <w:rsid w:val="005C36B0"/>
    <w:rsid w:val="005C7ACC"/>
    <w:rsid w:val="005E7B83"/>
    <w:rsid w:val="0060009B"/>
    <w:rsid w:val="0060512D"/>
    <w:rsid w:val="00605B83"/>
    <w:rsid w:val="00606C90"/>
    <w:rsid w:val="0061029A"/>
    <w:rsid w:val="0061293F"/>
    <w:rsid w:val="0061353E"/>
    <w:rsid w:val="0061483B"/>
    <w:rsid w:val="006172EE"/>
    <w:rsid w:val="00621296"/>
    <w:rsid w:val="006336D9"/>
    <w:rsid w:val="00634875"/>
    <w:rsid w:val="0063546C"/>
    <w:rsid w:val="00636751"/>
    <w:rsid w:val="00651AF3"/>
    <w:rsid w:val="006528FB"/>
    <w:rsid w:val="00652CE7"/>
    <w:rsid w:val="00657400"/>
    <w:rsid w:val="0066352C"/>
    <w:rsid w:val="00682B74"/>
    <w:rsid w:val="00683741"/>
    <w:rsid w:val="006966CC"/>
    <w:rsid w:val="0069781D"/>
    <w:rsid w:val="006A7A42"/>
    <w:rsid w:val="006B314C"/>
    <w:rsid w:val="006B4170"/>
    <w:rsid w:val="006C0A21"/>
    <w:rsid w:val="006C385D"/>
    <w:rsid w:val="006D120A"/>
    <w:rsid w:val="006D4767"/>
    <w:rsid w:val="006E03F0"/>
    <w:rsid w:val="006E1DE0"/>
    <w:rsid w:val="006E2D31"/>
    <w:rsid w:val="006E7CFA"/>
    <w:rsid w:val="006F58DC"/>
    <w:rsid w:val="006F5F41"/>
    <w:rsid w:val="006F65D8"/>
    <w:rsid w:val="007007BE"/>
    <w:rsid w:val="00714BB5"/>
    <w:rsid w:val="00717ADE"/>
    <w:rsid w:val="00730EFF"/>
    <w:rsid w:val="007356C3"/>
    <w:rsid w:val="00736453"/>
    <w:rsid w:val="00737A6F"/>
    <w:rsid w:val="007417EA"/>
    <w:rsid w:val="00742A81"/>
    <w:rsid w:val="00751E88"/>
    <w:rsid w:val="0075431D"/>
    <w:rsid w:val="0076504A"/>
    <w:rsid w:val="007717B1"/>
    <w:rsid w:val="00772421"/>
    <w:rsid w:val="007772A7"/>
    <w:rsid w:val="00780A7C"/>
    <w:rsid w:val="0078744D"/>
    <w:rsid w:val="00790712"/>
    <w:rsid w:val="0079133A"/>
    <w:rsid w:val="00794BAE"/>
    <w:rsid w:val="007B0FC0"/>
    <w:rsid w:val="007B36D4"/>
    <w:rsid w:val="007B6584"/>
    <w:rsid w:val="007B6D27"/>
    <w:rsid w:val="007D26D7"/>
    <w:rsid w:val="007D65D2"/>
    <w:rsid w:val="007F30C5"/>
    <w:rsid w:val="007F36A8"/>
    <w:rsid w:val="007F4FA0"/>
    <w:rsid w:val="00803330"/>
    <w:rsid w:val="00804183"/>
    <w:rsid w:val="008107F5"/>
    <w:rsid w:val="008129B2"/>
    <w:rsid w:val="008130F9"/>
    <w:rsid w:val="00815787"/>
    <w:rsid w:val="00826683"/>
    <w:rsid w:val="0083234D"/>
    <w:rsid w:val="008343D5"/>
    <w:rsid w:val="00834FAF"/>
    <w:rsid w:val="00844918"/>
    <w:rsid w:val="008465D3"/>
    <w:rsid w:val="00847019"/>
    <w:rsid w:val="0084704C"/>
    <w:rsid w:val="008562E5"/>
    <w:rsid w:val="00877A8E"/>
    <w:rsid w:val="00883033"/>
    <w:rsid w:val="008845E8"/>
    <w:rsid w:val="00885BA5"/>
    <w:rsid w:val="00892441"/>
    <w:rsid w:val="0089400D"/>
    <w:rsid w:val="008A20AA"/>
    <w:rsid w:val="008A28C3"/>
    <w:rsid w:val="008C11EF"/>
    <w:rsid w:val="008C3075"/>
    <w:rsid w:val="008C336B"/>
    <w:rsid w:val="008C58C4"/>
    <w:rsid w:val="008C6604"/>
    <w:rsid w:val="008C674C"/>
    <w:rsid w:val="008C685A"/>
    <w:rsid w:val="008D0F5D"/>
    <w:rsid w:val="008D11BE"/>
    <w:rsid w:val="008D4757"/>
    <w:rsid w:val="008E5B96"/>
    <w:rsid w:val="008F0FB0"/>
    <w:rsid w:val="009027A8"/>
    <w:rsid w:val="00905583"/>
    <w:rsid w:val="00912613"/>
    <w:rsid w:val="009134A1"/>
    <w:rsid w:val="00926939"/>
    <w:rsid w:val="00926D62"/>
    <w:rsid w:val="00930807"/>
    <w:rsid w:val="0093285F"/>
    <w:rsid w:val="00944C57"/>
    <w:rsid w:val="00950F1B"/>
    <w:rsid w:val="00964DBC"/>
    <w:rsid w:val="00976212"/>
    <w:rsid w:val="00981714"/>
    <w:rsid w:val="00981B06"/>
    <w:rsid w:val="009830D9"/>
    <w:rsid w:val="0099336A"/>
    <w:rsid w:val="009A4198"/>
    <w:rsid w:val="009A574C"/>
    <w:rsid w:val="009A6087"/>
    <w:rsid w:val="009B327C"/>
    <w:rsid w:val="009B3B85"/>
    <w:rsid w:val="009B56A6"/>
    <w:rsid w:val="009C7718"/>
    <w:rsid w:val="009C7FB9"/>
    <w:rsid w:val="009D03B3"/>
    <w:rsid w:val="009D081D"/>
    <w:rsid w:val="009D2FEA"/>
    <w:rsid w:val="009E17DB"/>
    <w:rsid w:val="009E36AF"/>
    <w:rsid w:val="009E65D2"/>
    <w:rsid w:val="009F220F"/>
    <w:rsid w:val="009F3753"/>
    <w:rsid w:val="009F634E"/>
    <w:rsid w:val="009F6FC7"/>
    <w:rsid w:val="00A0576C"/>
    <w:rsid w:val="00A16458"/>
    <w:rsid w:val="00A16518"/>
    <w:rsid w:val="00A3455C"/>
    <w:rsid w:val="00A36C51"/>
    <w:rsid w:val="00A414E0"/>
    <w:rsid w:val="00A452DB"/>
    <w:rsid w:val="00A502C7"/>
    <w:rsid w:val="00A51099"/>
    <w:rsid w:val="00A61FF3"/>
    <w:rsid w:val="00A65CB1"/>
    <w:rsid w:val="00A67A6C"/>
    <w:rsid w:val="00A7781E"/>
    <w:rsid w:val="00AA02C0"/>
    <w:rsid w:val="00AA26D3"/>
    <w:rsid w:val="00AA2AE0"/>
    <w:rsid w:val="00AA3466"/>
    <w:rsid w:val="00AA5065"/>
    <w:rsid w:val="00AA75E5"/>
    <w:rsid w:val="00AB58A3"/>
    <w:rsid w:val="00AC13CE"/>
    <w:rsid w:val="00AC34DD"/>
    <w:rsid w:val="00AC5641"/>
    <w:rsid w:val="00AE046C"/>
    <w:rsid w:val="00AE4BF6"/>
    <w:rsid w:val="00AF39E8"/>
    <w:rsid w:val="00B0651B"/>
    <w:rsid w:val="00B0723A"/>
    <w:rsid w:val="00B121E8"/>
    <w:rsid w:val="00B14BDC"/>
    <w:rsid w:val="00B23343"/>
    <w:rsid w:val="00B24606"/>
    <w:rsid w:val="00B24C95"/>
    <w:rsid w:val="00B432D0"/>
    <w:rsid w:val="00B4682B"/>
    <w:rsid w:val="00B51F7E"/>
    <w:rsid w:val="00B62C46"/>
    <w:rsid w:val="00B63C16"/>
    <w:rsid w:val="00B64640"/>
    <w:rsid w:val="00B65150"/>
    <w:rsid w:val="00B72FE1"/>
    <w:rsid w:val="00B85AF2"/>
    <w:rsid w:val="00B90215"/>
    <w:rsid w:val="00BA1750"/>
    <w:rsid w:val="00BA5191"/>
    <w:rsid w:val="00BB1A0D"/>
    <w:rsid w:val="00BB1D74"/>
    <w:rsid w:val="00BB3A0D"/>
    <w:rsid w:val="00BB474A"/>
    <w:rsid w:val="00BB5807"/>
    <w:rsid w:val="00BB7F74"/>
    <w:rsid w:val="00BC08A5"/>
    <w:rsid w:val="00BC4A0A"/>
    <w:rsid w:val="00BD1F01"/>
    <w:rsid w:val="00BD3608"/>
    <w:rsid w:val="00BD416F"/>
    <w:rsid w:val="00BE26E5"/>
    <w:rsid w:val="00BE514D"/>
    <w:rsid w:val="00BE66BA"/>
    <w:rsid w:val="00BF1C40"/>
    <w:rsid w:val="00BF3EE9"/>
    <w:rsid w:val="00BF64E6"/>
    <w:rsid w:val="00C1307B"/>
    <w:rsid w:val="00C34DFE"/>
    <w:rsid w:val="00C357BF"/>
    <w:rsid w:val="00C376D3"/>
    <w:rsid w:val="00C40476"/>
    <w:rsid w:val="00C405BF"/>
    <w:rsid w:val="00C41C33"/>
    <w:rsid w:val="00C439DA"/>
    <w:rsid w:val="00C47451"/>
    <w:rsid w:val="00C55504"/>
    <w:rsid w:val="00C60AE5"/>
    <w:rsid w:val="00C60C8F"/>
    <w:rsid w:val="00C642D5"/>
    <w:rsid w:val="00C7264A"/>
    <w:rsid w:val="00C81D34"/>
    <w:rsid w:val="00C91F42"/>
    <w:rsid w:val="00C9205B"/>
    <w:rsid w:val="00C9283C"/>
    <w:rsid w:val="00C93C82"/>
    <w:rsid w:val="00CA3170"/>
    <w:rsid w:val="00CB3F35"/>
    <w:rsid w:val="00CB48A5"/>
    <w:rsid w:val="00CB6BE8"/>
    <w:rsid w:val="00CC3784"/>
    <w:rsid w:val="00CD2A79"/>
    <w:rsid w:val="00CD55E1"/>
    <w:rsid w:val="00CE75BD"/>
    <w:rsid w:val="00D11678"/>
    <w:rsid w:val="00D167F2"/>
    <w:rsid w:val="00D2140E"/>
    <w:rsid w:val="00D263EA"/>
    <w:rsid w:val="00D266E8"/>
    <w:rsid w:val="00D27D23"/>
    <w:rsid w:val="00D309F4"/>
    <w:rsid w:val="00D3739A"/>
    <w:rsid w:val="00D423C8"/>
    <w:rsid w:val="00D44BDE"/>
    <w:rsid w:val="00D46179"/>
    <w:rsid w:val="00D533CB"/>
    <w:rsid w:val="00D64946"/>
    <w:rsid w:val="00D66208"/>
    <w:rsid w:val="00D71EFE"/>
    <w:rsid w:val="00D745CE"/>
    <w:rsid w:val="00D8594B"/>
    <w:rsid w:val="00D85D4A"/>
    <w:rsid w:val="00D875ED"/>
    <w:rsid w:val="00D90CED"/>
    <w:rsid w:val="00D92278"/>
    <w:rsid w:val="00D92AAA"/>
    <w:rsid w:val="00D94A52"/>
    <w:rsid w:val="00D97760"/>
    <w:rsid w:val="00DA0681"/>
    <w:rsid w:val="00DB092E"/>
    <w:rsid w:val="00DD2BC7"/>
    <w:rsid w:val="00DD2D73"/>
    <w:rsid w:val="00DD3D49"/>
    <w:rsid w:val="00DE2485"/>
    <w:rsid w:val="00E00167"/>
    <w:rsid w:val="00E039AC"/>
    <w:rsid w:val="00E04300"/>
    <w:rsid w:val="00E05044"/>
    <w:rsid w:val="00E11BE7"/>
    <w:rsid w:val="00E16B2B"/>
    <w:rsid w:val="00E20981"/>
    <w:rsid w:val="00E21961"/>
    <w:rsid w:val="00E3199A"/>
    <w:rsid w:val="00E36AF7"/>
    <w:rsid w:val="00E36F1F"/>
    <w:rsid w:val="00E41BC9"/>
    <w:rsid w:val="00E42177"/>
    <w:rsid w:val="00E54B8C"/>
    <w:rsid w:val="00E5629C"/>
    <w:rsid w:val="00E578A4"/>
    <w:rsid w:val="00E61762"/>
    <w:rsid w:val="00E66CD1"/>
    <w:rsid w:val="00E71C5F"/>
    <w:rsid w:val="00E737F2"/>
    <w:rsid w:val="00E73D57"/>
    <w:rsid w:val="00E76C01"/>
    <w:rsid w:val="00E83A0A"/>
    <w:rsid w:val="00E9255B"/>
    <w:rsid w:val="00EB1536"/>
    <w:rsid w:val="00EB245F"/>
    <w:rsid w:val="00EC0F12"/>
    <w:rsid w:val="00EC5364"/>
    <w:rsid w:val="00EC71B8"/>
    <w:rsid w:val="00ED30BD"/>
    <w:rsid w:val="00ED3292"/>
    <w:rsid w:val="00ED4015"/>
    <w:rsid w:val="00ED45AA"/>
    <w:rsid w:val="00ED4873"/>
    <w:rsid w:val="00ED56A1"/>
    <w:rsid w:val="00ED5C1F"/>
    <w:rsid w:val="00EE1C04"/>
    <w:rsid w:val="00EE1D21"/>
    <w:rsid w:val="00EE52CC"/>
    <w:rsid w:val="00EE685F"/>
    <w:rsid w:val="00EF0639"/>
    <w:rsid w:val="00EF0A5A"/>
    <w:rsid w:val="00EF13CF"/>
    <w:rsid w:val="00F07BF6"/>
    <w:rsid w:val="00F14A63"/>
    <w:rsid w:val="00F16531"/>
    <w:rsid w:val="00F17AB4"/>
    <w:rsid w:val="00F17E29"/>
    <w:rsid w:val="00F2246C"/>
    <w:rsid w:val="00F25D3C"/>
    <w:rsid w:val="00F40CB7"/>
    <w:rsid w:val="00F5766A"/>
    <w:rsid w:val="00F5794E"/>
    <w:rsid w:val="00F64708"/>
    <w:rsid w:val="00F6677C"/>
    <w:rsid w:val="00F66ADB"/>
    <w:rsid w:val="00F677A3"/>
    <w:rsid w:val="00F72DFA"/>
    <w:rsid w:val="00F84FC2"/>
    <w:rsid w:val="00F90070"/>
    <w:rsid w:val="00F95926"/>
    <w:rsid w:val="00FA0253"/>
    <w:rsid w:val="00FA32A0"/>
    <w:rsid w:val="00FA58D5"/>
    <w:rsid w:val="00FB1B5C"/>
    <w:rsid w:val="00FB5669"/>
    <w:rsid w:val="00FB6EE6"/>
    <w:rsid w:val="00FC2808"/>
    <w:rsid w:val="00FC3624"/>
    <w:rsid w:val="00FC4ED3"/>
    <w:rsid w:val="00FD237A"/>
    <w:rsid w:val="00FD4B5C"/>
    <w:rsid w:val="00FD56A6"/>
    <w:rsid w:val="00FD7AD0"/>
    <w:rsid w:val="00FE0211"/>
    <w:rsid w:val="00FE1A4F"/>
    <w:rsid w:val="00FE250A"/>
    <w:rsid w:val="00FE3F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rsid w:val="009B3B85"/>
    <w:rPr>
      <w:sz w:val="24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9B3B85"/>
    <w:pPr>
      <w:keepNext/>
      <w:pBdr>
        <w:top w:val="single" w:sz="4" w:space="1" w:color="auto" w:shadow="1"/>
        <w:left w:val="single" w:sz="4" w:space="0" w:color="auto" w:shadow="1"/>
        <w:bottom w:val="single" w:sz="4" w:space="1" w:color="auto" w:shadow="1"/>
        <w:right w:val="single" w:sz="4" w:space="4" w:color="auto" w:shadow="1"/>
      </w:pBdr>
      <w:jc w:val="center"/>
      <w:outlineLvl w:val="0"/>
    </w:pPr>
    <w:rPr>
      <w:rFonts w:ascii="Arial" w:hAnsi="Arial" w:cs="Arial"/>
      <w:b/>
      <w:bCs/>
      <w:sz w:val="20"/>
    </w:rPr>
  </w:style>
  <w:style w:type="paragraph" w:styleId="berschrift4">
    <w:name w:val="heading 4"/>
    <w:basedOn w:val="Standard"/>
    <w:next w:val="Standard"/>
    <w:qFormat/>
    <w:rsid w:val="009B3B85"/>
    <w:pPr>
      <w:keepNext/>
      <w:outlineLvl w:val="3"/>
    </w:pPr>
    <w:rPr>
      <w:rFonts w:ascii="Arial" w:hAnsi="Arial" w:cs="Arial"/>
      <w:b/>
      <w:bCs/>
      <w:i/>
      <w:iCs/>
      <w:sz w:val="20"/>
    </w:rPr>
  </w:style>
  <w:style w:type="paragraph" w:styleId="berschrift5">
    <w:name w:val="heading 5"/>
    <w:basedOn w:val="Standard"/>
    <w:next w:val="Standard"/>
    <w:qFormat/>
    <w:rsid w:val="009B3B85"/>
    <w:pPr>
      <w:keepNext/>
      <w:jc w:val="center"/>
      <w:outlineLvl w:val="4"/>
    </w:pPr>
    <w:rPr>
      <w:rFonts w:ascii="Arial" w:hAnsi="Arial" w:cs="Arial"/>
      <w:i/>
      <w:iCs/>
      <w:sz w:val="20"/>
    </w:rPr>
  </w:style>
  <w:style w:type="paragraph" w:styleId="berschrift6">
    <w:name w:val="heading 6"/>
    <w:basedOn w:val="Standard"/>
    <w:next w:val="Standard"/>
    <w:qFormat/>
    <w:rsid w:val="009B3B85"/>
    <w:pPr>
      <w:keepNext/>
      <w:jc w:val="center"/>
      <w:outlineLvl w:val="5"/>
    </w:pPr>
    <w:rPr>
      <w:rFonts w:ascii="Arial" w:hAnsi="Arial" w:cs="Arial"/>
      <w:i/>
      <w:iCs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rsid w:val="009B3B85"/>
    <w:pPr>
      <w:jc w:val="center"/>
    </w:pPr>
    <w:rPr>
      <w:rFonts w:ascii="Arial" w:hAnsi="Arial" w:cs="Arial"/>
      <w:b/>
      <w:bCs/>
    </w:rPr>
  </w:style>
  <w:style w:type="paragraph" w:styleId="Textkrper">
    <w:name w:val="Body Text"/>
    <w:basedOn w:val="Standard"/>
    <w:rsid w:val="009B3B85"/>
    <w:rPr>
      <w:rFonts w:ascii="Arial" w:hAnsi="Arial" w:cs="Arial"/>
      <w:color w:val="000000"/>
      <w:sz w:val="18"/>
    </w:rPr>
  </w:style>
  <w:style w:type="paragraph" w:styleId="Dokumentstruktur">
    <w:name w:val="Document Map"/>
    <w:basedOn w:val="Standard"/>
    <w:link w:val="DokumentstrukturZchn"/>
    <w:rsid w:val="00BB7F74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rsid w:val="00BB7F74"/>
    <w:rPr>
      <w:rFonts w:ascii="Tahoma" w:hAnsi="Tahoma" w:cs="Tahoma"/>
      <w:sz w:val="16"/>
      <w:szCs w:val="16"/>
      <w:lang w:eastAsia="de-DE"/>
    </w:rPr>
  </w:style>
  <w:style w:type="table" w:styleId="Tabellengitternetz">
    <w:name w:val="Table Grid"/>
    <w:basedOn w:val="NormaleTabelle"/>
    <w:rsid w:val="006B417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D9DF7B-E865-4151-BC33-011B6D3F6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8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ÖSTERREICHISCHER AERO CLUB - Sektion Segelflug</vt:lpstr>
    </vt:vector>
  </TitlesOfParts>
  <Company>Microsoft</Company>
  <LinksUpToDate>false</LinksUpToDate>
  <CharactersWithSpaces>3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STERREICHISCHER AERO CLUB - Sektion Segelflug</dc:title>
  <dc:creator>Windows</dc:creator>
  <cp:lastModifiedBy>Horst Baumann</cp:lastModifiedBy>
  <cp:revision>2</cp:revision>
  <cp:lastPrinted>2016-07-14T18:55:00Z</cp:lastPrinted>
  <dcterms:created xsi:type="dcterms:W3CDTF">2017-01-03T23:05:00Z</dcterms:created>
  <dcterms:modified xsi:type="dcterms:W3CDTF">2017-01-03T23:05:00Z</dcterms:modified>
</cp:coreProperties>
</file>